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5BBDC0B7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D61C13">
        <w:rPr>
          <w:rFonts w:ascii="Arial" w:hAnsi="Arial" w:cs="Arial"/>
          <w:b/>
          <w:bCs/>
          <w:sz w:val="24"/>
        </w:rPr>
        <w:t>#173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D61C13">
        <w:rPr>
          <w:rFonts w:ascii="Arial" w:hAnsi="Arial" w:cs="Arial"/>
          <w:b/>
          <w:bCs/>
          <w:sz w:val="24"/>
        </w:rPr>
        <w:t>6</w:t>
      </w:r>
      <w:r w:rsidR="00ED04A2">
        <w:rPr>
          <w:rFonts w:ascii="Arial" w:hAnsi="Arial" w:cs="Arial"/>
          <w:b/>
          <w:bCs/>
          <w:sz w:val="24"/>
        </w:rPr>
        <w:t>0</w:t>
      </w:r>
      <w:r w:rsidR="00790756">
        <w:rPr>
          <w:rFonts w:ascii="Arial" w:hAnsi="Arial" w:cs="Arial"/>
          <w:b/>
          <w:bCs/>
          <w:sz w:val="24"/>
        </w:rPr>
        <w:t>0002</w:t>
      </w:r>
    </w:p>
    <w:p w14:paraId="410CAE7A" w14:textId="789C94A1" w:rsidR="00B268C0" w:rsidRPr="00215BFC" w:rsidRDefault="00D61C13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Go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Indi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February</w:t>
      </w:r>
      <w:r w:rsidR="00703579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09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February 13</w:t>
      </w:r>
      <w:r w:rsidR="00275516">
        <w:rPr>
          <w:rFonts w:ascii="Arial" w:hAnsi="Arial" w:cs="Arial"/>
          <w:b/>
          <w:bCs/>
          <w:sz w:val="24"/>
        </w:rPr>
        <w:t>, 202</w:t>
      </w:r>
      <w:r>
        <w:rPr>
          <w:rFonts w:ascii="Arial" w:hAnsi="Arial" w:cs="Arial"/>
          <w:b/>
          <w:bCs/>
          <w:sz w:val="24"/>
        </w:rPr>
        <w:t>6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0FC1BA84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D61C13">
        <w:rPr>
          <w:rFonts w:ascii="Arial" w:hAnsi="Arial" w:cs="Arial"/>
          <w:b/>
          <w:bCs/>
          <w:sz w:val="36"/>
          <w:szCs w:val="36"/>
          <w:lang w:val="en-US"/>
        </w:rPr>
        <w:t>#173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75D7ECC4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D61C13">
        <w:rPr>
          <w:b/>
          <w:bCs/>
          <w:color w:val="auto"/>
        </w:rPr>
        <w:t>#173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66DE5235" w:rsidR="00987073" w:rsidRPr="002F65B7" w:rsidRDefault="008E7BB0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Convention Part 1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0760C21D" w:rsidR="00987073" w:rsidRPr="003F457C" w:rsidRDefault="00647764" w:rsidP="00E64C14">
            <w:pPr>
              <w:spacing w:before="60" w:after="60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 xml:space="preserve"> Convention Part 3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26037408" w:rsidR="00987073" w:rsidRPr="002F65B7" w:rsidRDefault="00647764" w:rsidP="00647764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 xml:space="preserve">Convention Part 2 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20458" w:type="dxa"/>
        <w:tblLayout w:type="fixed"/>
        <w:tblLook w:val="04A0" w:firstRow="1" w:lastRow="0" w:firstColumn="1" w:lastColumn="0" w:noHBand="0" w:noVBand="1"/>
        <w:tblPrChange w:id="0" w:author="Andrew Bennett/Communications Research /SRUK/Principal Engineer/Samsung Electronics" w:date="2026-02-12T07:54:00Z">
          <w:tblPr>
            <w:tblW w:w="22387" w:type="dxa"/>
            <w:tblLayout w:type="fixed"/>
            <w:tblLook w:val="04A0" w:firstRow="1" w:lastRow="0" w:firstColumn="1" w:lastColumn="0" w:noHBand="0" w:noVBand="1"/>
          </w:tblPr>
        </w:tblPrChange>
      </w:tblPr>
      <w:tblGrid>
        <w:gridCol w:w="556"/>
        <w:gridCol w:w="709"/>
        <w:gridCol w:w="850"/>
        <w:gridCol w:w="1986"/>
        <w:gridCol w:w="1985"/>
        <w:gridCol w:w="1842"/>
        <w:gridCol w:w="1273"/>
        <w:gridCol w:w="1704"/>
        <w:gridCol w:w="1423"/>
        <w:gridCol w:w="2176"/>
        <w:gridCol w:w="2127"/>
        <w:gridCol w:w="1984"/>
        <w:gridCol w:w="1843"/>
        <w:tblGridChange w:id="1">
          <w:tblGrid>
            <w:gridCol w:w="556"/>
            <w:gridCol w:w="709"/>
            <w:gridCol w:w="850"/>
            <w:gridCol w:w="1986"/>
            <w:gridCol w:w="1985"/>
            <w:gridCol w:w="2129"/>
            <w:gridCol w:w="2129"/>
            <w:gridCol w:w="1979"/>
            <w:gridCol w:w="1934"/>
            <w:gridCol w:w="2176"/>
            <w:gridCol w:w="2127"/>
            <w:gridCol w:w="1984"/>
            <w:gridCol w:w="1843"/>
          </w:tblGrid>
        </w:tblGridChange>
      </w:tblGrid>
      <w:tr w:rsidR="00BB0F8E" w:rsidRPr="00082901" w14:paraId="05A0962A" w14:textId="38BE1390" w:rsidTr="00F859D7">
        <w:trPr>
          <w:trHeight w:val="345"/>
          <w:trPrChange w:id="2" w:author="Andrew Bennett/Communications Research /SRUK/Principal Engineer/Samsung Electronics" w:date="2026-02-12T07:54:00Z">
            <w:trPr>
              <w:trHeight w:val="345"/>
            </w:trPr>
          </w:trPrChange>
        </w:trPr>
        <w:tc>
          <w:tcPr>
            <w:tcW w:w="55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" w:author="Andrew Bennett/Communications Research /SRUK/Principal Engineer/Samsung Electronics" w:date="2026-02-12T07:54:00Z">
              <w:tcPr>
                <w:tcW w:w="556" w:type="dxa"/>
                <w:tcBorders>
                  <w:top w:val="single" w:sz="8" w:space="0" w:color="auto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4" w:author="Andrew Bennett/Communications Research /SRUK/Principal Engineer/Samsung Electronics" w:date="2026-02-12T07:54:00Z">
              <w:tcPr>
                <w:tcW w:w="709" w:type="dxa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5" w:author="Andrew Bennett/Communications Research /SRUK/Principal Engineer/Samsung Electronics" w:date="2026-02-12T07:54:00Z">
              <w:tcPr>
                <w:tcW w:w="850" w:type="dxa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971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  <w:tcPrChange w:id="6" w:author="Andrew Bennett/Communications Research /SRUK/Principal Engineer/Samsung Electronics" w:date="2026-02-12T07:54:00Z">
              <w:tcPr>
                <w:tcW w:w="3971" w:type="dxa"/>
                <w:gridSpan w:val="2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  <w:vAlign w:val="center"/>
                <w:hideMark/>
              </w:tcPr>
            </w:tcPrChange>
          </w:tcPr>
          <w:p w14:paraId="591B719B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Monday</w:t>
            </w:r>
          </w:p>
        </w:tc>
        <w:tc>
          <w:tcPr>
            <w:tcW w:w="311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  <w:tcPrChange w:id="7" w:author="Andrew Bennett/Communications Research /SRUK/Principal Engineer/Samsung Electronics" w:date="2026-02-12T07:54:00Z">
              <w:tcPr>
                <w:tcW w:w="4258" w:type="dxa"/>
                <w:gridSpan w:val="2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  <w:vAlign w:val="center"/>
                <w:hideMark/>
              </w:tcPr>
            </w:tcPrChange>
          </w:tcPr>
          <w:p w14:paraId="0CE23FDF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3127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  <w:tcPrChange w:id="8" w:author="Andrew Bennett/Communications Research /SRUK/Principal Engineer/Samsung Electronics" w:date="2026-02-12T07:54:00Z">
              <w:tcPr>
                <w:tcW w:w="3913" w:type="dxa"/>
                <w:gridSpan w:val="2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  <w:vAlign w:val="center"/>
                <w:hideMark/>
              </w:tcPr>
            </w:tcPrChange>
          </w:tcPr>
          <w:p w14:paraId="5EB90B74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430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  <w:tcPrChange w:id="9" w:author="Andrew Bennett/Communications Research /SRUK/Principal Engineer/Samsung Electronics" w:date="2026-02-12T07:54:00Z">
              <w:tcPr>
                <w:tcW w:w="4303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  <w:vAlign w:val="center"/>
                <w:hideMark/>
              </w:tcPr>
            </w:tcPrChange>
          </w:tcPr>
          <w:p w14:paraId="7353F619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395E84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tcPrChange w:id="10" w:author="Andrew Bennett/Communications Research /SRUK/Principal Engineer/Samsung Electronics" w:date="2026-02-12T07:54:00Z">
              <w:tcPr>
                <w:tcW w:w="3827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</w:tcPr>
            </w:tcPrChange>
          </w:tcPr>
          <w:p w14:paraId="7C116514" w14:textId="77777777" w:rsidR="005B251D" w:rsidRPr="00395E84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395E84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(Revisions only unless stated)</w:t>
            </w:r>
          </w:p>
        </w:tc>
      </w:tr>
      <w:tr w:rsidR="002C714B" w:rsidRPr="00484169" w14:paraId="7547BED9" w14:textId="229F5A29" w:rsidTr="00F859D7">
        <w:trPr>
          <w:trHeight w:val="345"/>
          <w:trPrChange w:id="11" w:author="Andrew Bennett/Communications Research /SRUK/Principal Engineer/Samsung Electronics" w:date="2026-02-12T07:54:00Z">
            <w:trPr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2" w:author="Andrew Bennett/Communications Research /SRUK/Principal Engineer/Samsung Electronics" w:date="2026-02-12T07:54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CAD7490" w14:textId="77777777" w:rsidR="002C714B" w:rsidRPr="00395E8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3" w:author="Andrew Bennett/Communications Research /SRUK/Principal Engineer/Samsung Electronics" w:date="2026-02-12T07:54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55DB811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4" w:author="Andrew Bennett/Communications Research /SRUK/Principal Engineer/Samsung Electronics" w:date="2026-02-12T07:54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76B327B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971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  <w:tcPrChange w:id="15" w:author="Andrew Bennett/Communications Research /SRUK/Principal Engineer/Samsung Electronics" w:date="2026-02-12T07:54:00Z">
              <w:tcPr>
                <w:tcW w:w="3971" w:type="dxa"/>
                <w:gridSpan w:val="2"/>
                <w:vMerge w:val="restart"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067C450C" w14:textId="77777777" w:rsidR="002C714B" w:rsidRPr="004160A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3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6" w:author="Andrew Bennett/Communications Research /SRUK/Principal Engineer/Samsung Electronics" w:date="2026-02-12T07:54:00Z">
              <w:tcPr>
                <w:tcW w:w="425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68717EDA" w14:textId="775F709C" w:rsidR="002C714B" w:rsidRPr="004160A4" w:rsidRDefault="002C714B" w:rsidP="00582B8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C854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 (</w:t>
            </w:r>
            <w:r w:rsidR="00582B8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KI#1.1, KI#1.2)</w:t>
            </w:r>
          </w:p>
        </w:tc>
        <w:tc>
          <w:tcPr>
            <w:tcW w:w="31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7" w:author="Andrew Bennett/Communications Research /SRUK/Principal Engineer/Samsung Electronics" w:date="2026-02-12T07:54:00Z">
              <w:tcPr>
                <w:tcW w:w="3913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788CB43B" w14:textId="23700B1B" w:rsidR="002C714B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C854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 (</w:t>
            </w:r>
            <w:r w:rsidR="00582B8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KI#18, KI#19</w:t>
            </w:r>
            <w:r w:rsidR="00C854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  <w:p w14:paraId="651C5273" w14:textId="61C82455" w:rsidR="001B620E" w:rsidRPr="004160A4" w:rsidRDefault="001B620E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18" w:author="Andrew Bennett/Communications Research /SRUK/Principal Engineer/Samsung Electronics" w:date="2026-02-12T07:54:00Z">
              <w:tcPr>
                <w:tcW w:w="21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06473BE2" w14:textId="1C66DD28" w:rsidR="002C714B" w:rsidRPr="00D26A9F" w:rsidRDefault="00015A2C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53701">
              <w:rPr>
                <w:rFonts w:ascii="Arial" w:hAnsi="Arial" w:cs="Arial"/>
                <w:sz w:val="16"/>
                <w:szCs w:val="16"/>
              </w:rPr>
              <w:t xml:space="preserve">KI#21 (Data Framework) (20.6.21) 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19" w:author="Andrew Bennett/Communications Research /SRUK/Principal Engineer/Samsung Electronics" w:date="2026-02-12T07:54:00Z">
              <w:tcPr>
                <w:tcW w:w="212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7320CB50" w14:textId="77777777" w:rsidR="00BE1611" w:rsidRDefault="00BE1611" w:rsidP="00BE16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</w:rPr>
              <w:t>19.48</w:t>
            </w:r>
          </w:p>
          <w:p w14:paraId="4339B452" w14:textId="4F8F58AB" w:rsidR="00527B2E" w:rsidRDefault="00527B2E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</w:rPr>
            </w:pPr>
            <w:r w:rsidRPr="00041266">
              <w:rPr>
                <w:rFonts w:ascii="Arial" w:eastAsia="Times New Roman" w:hAnsi="Arial" w:cs="Arial"/>
                <w:color w:val="auto"/>
                <w:sz w:val="16"/>
                <w:szCs w:val="16"/>
              </w:rPr>
              <w:t>NR_LPWUS-Core LS and CRs (19.50)</w:t>
            </w:r>
          </w:p>
          <w:p w14:paraId="49497781" w14:textId="63E512E3" w:rsidR="00843B3C" w:rsidRDefault="00843B3C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</w:rPr>
              <w:t>Common Issues (4.1)</w:t>
            </w:r>
          </w:p>
          <w:p w14:paraId="0A93FD24" w14:textId="5BC54424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0" w:author="Andrew Bennett/Communications Research /SRUK/Principal Engineer/Samsung Electronics" w:date="2026-02-12T07:54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9790850" w14:textId="738A5462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1" w:author="Andrew Bennett/Communications Research /SRUK/Principal Engineer/Samsung Electronics" w:date="2026-02-12T07:54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FD8328A" w14:textId="1CD42233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C714B" w:rsidRPr="00484169" w14:paraId="3576000A" w14:textId="3856A764" w:rsidTr="00F859D7">
        <w:trPr>
          <w:trHeight w:val="345"/>
          <w:trPrChange w:id="22" w:author="Andrew Bennett/Communications Research /SRUK/Principal Engineer/Samsung Electronics" w:date="2026-02-12T07:54:00Z">
            <w:trPr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3" w:author="Andrew Bennett/Communications Research /SRUK/Principal Engineer/Samsung Electronics" w:date="2026-02-12T07:54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C717993" w14:textId="02426F1B" w:rsidR="002C714B" w:rsidRPr="00395E8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4" w:author="Andrew Bennett/Communications Research /SRUK/Principal Engineer/Samsung Electronics" w:date="2026-02-12T07:54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851E83A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5" w:author="Andrew Bennett/Communications Research /SRUK/Principal Engineer/Samsung Electronics" w:date="2026-02-12T07:54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4946BB28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26" w:author="Andrew Bennett/Communications Research /SRUK/Principal Engineer/Samsung Electronics" w:date="2026-02-12T07:54:00Z">
              <w:tcPr>
                <w:tcW w:w="3971" w:type="dxa"/>
                <w:gridSpan w:val="2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3986CF50" w14:textId="77777777" w:rsidR="002C714B" w:rsidRPr="004160A4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7" w:author="Andrew Bennett/Communications Research /SRUK/Principal Engineer/Samsung Electronics" w:date="2026-02-12T07:54:00Z">
              <w:tcPr>
                <w:tcW w:w="425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03CC0B7B" w14:textId="454A78E0" w:rsidR="002C714B" w:rsidRPr="004160A4" w:rsidRDefault="002C714B" w:rsidP="0073388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AE6331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4_ARC</w:t>
            </w:r>
          </w:p>
        </w:tc>
        <w:tc>
          <w:tcPr>
            <w:tcW w:w="31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8" w:author="Andrew Bennett/Communications Research /SRUK/Principal Engineer/Samsung Electronics" w:date="2026-02-12T07:54:00Z">
              <w:tcPr>
                <w:tcW w:w="3913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45E111E0" w14:textId="39D40E91" w:rsidR="002C714B" w:rsidRPr="004160A4" w:rsidRDefault="002C714B" w:rsidP="00072CD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29" w:author="Andrew Bennett/Communications Research /SRUK/Principal Engineer/Samsung Electronics" w:date="2026-02-12T07:54:00Z">
              <w:tcPr>
                <w:tcW w:w="21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18D6047F" w14:textId="173FA353" w:rsidR="002C714B" w:rsidRPr="00D26A9F" w:rsidRDefault="00015A2C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MS2EC_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8.1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30" w:author="Andrew Bennett/Communications Research /SRUK/Principal Engineer/Samsung Electronics" w:date="2026-02-12T07:54:00Z">
              <w:tcPr>
                <w:tcW w:w="212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05D22CF4" w14:textId="36683274" w:rsidR="00527B2E" w:rsidRDefault="00527B2E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1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Non-3GPP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11)</w:t>
            </w:r>
          </w:p>
          <w:p w14:paraId="566466F4" w14:textId="7A80571F" w:rsidR="00527B2E" w:rsidRDefault="00527B2E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sz w:val="16"/>
                <w:szCs w:val="16"/>
              </w:rPr>
              <w:t>KI#24 (IoT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24)</w:t>
            </w:r>
          </w:p>
          <w:p w14:paraId="66778DF2" w14:textId="7F696809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1" w:author="Andrew Bennett/Communications Research /SRUK/Principal Engineer/Samsung Electronics" w:date="2026-02-12T07:54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4DD6B9EC" w14:textId="1130B5E7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2" w:author="Andrew Bennett/Communications Research /SRUK/Principal Engineer/Samsung Electronics" w:date="2026-02-12T07:54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C69AB3F" w14:textId="14BF1B50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C714B" w:rsidRPr="00484169" w14:paraId="4337B3D6" w14:textId="6276753E" w:rsidTr="00F859D7">
        <w:trPr>
          <w:trHeight w:val="345"/>
          <w:trPrChange w:id="33" w:author="Andrew Bennett/Communications Research /SRUK/Principal Engineer/Samsung Electronics" w:date="2026-02-12T07:54:00Z">
            <w:trPr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4" w:author="Andrew Bennett/Communications Research /SRUK/Principal Engineer/Samsung Electronics" w:date="2026-02-12T07:54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AEC40E6" w14:textId="3BBE1D7C" w:rsidR="002C714B" w:rsidRPr="00395E8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5" w:author="Andrew Bennett/Communications Research /SRUK/Principal Engineer/Samsung Electronics" w:date="2026-02-12T07:54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482730D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6" w:author="Andrew Bennett/Communications Research /SRUK/Principal Engineer/Samsung Electronics" w:date="2026-02-12T07:54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B8475BE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37" w:author="Andrew Bennett/Communications Research /SRUK/Principal Engineer/Samsung Electronics" w:date="2026-02-12T07:54:00Z">
              <w:tcPr>
                <w:tcW w:w="3971" w:type="dxa"/>
                <w:gridSpan w:val="2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63A5C074" w14:textId="77777777" w:rsidR="002C714B" w:rsidRPr="004160A4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38" w:author="Andrew Bennett/Communications Research /SRUK/Principal Engineer/Samsung Electronics" w:date="2026-02-12T07:54:00Z">
              <w:tcPr>
                <w:tcW w:w="425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68D51873" w14:textId="0353DB92" w:rsidR="002C714B" w:rsidRPr="004160A4" w:rsidRDefault="002C714B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AE6331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ensing_ARC</w:t>
            </w:r>
          </w:p>
        </w:tc>
        <w:tc>
          <w:tcPr>
            <w:tcW w:w="31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39" w:author="Andrew Bennett/Communications Research /SRUK/Principal Engineer/Samsung Electronics" w:date="2026-02-12T07:54:00Z">
              <w:tcPr>
                <w:tcW w:w="3913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5217ECB6" w14:textId="1D378DBE" w:rsidR="002C714B" w:rsidRPr="004160A4" w:rsidRDefault="002C714B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AE6331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mbientIoT_Ph2_ARC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40" w:author="Andrew Bennett/Communications Research /SRUK/Principal Engineer/Samsung Electronics" w:date="2026-02-12T07:54:00Z">
              <w:tcPr>
                <w:tcW w:w="21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51B72BB0" w14:textId="2A0962EF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41" w:author="Andrew Bennett/Communications Research /SRUK/Principal Engineer/Samsung Electronics" w:date="2026-02-12T07:54:00Z">
              <w:tcPr>
                <w:tcW w:w="212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7AE0E266" w14:textId="45252172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42" w:author="Andrew Bennett/Communications Research /SRUK/Principal Engineer/Samsung Electronics" w:date="2026-02-12T07:54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91A4486" w14:textId="02878EF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43" w:author="Andrew Bennett/Communications Research /SRUK/Principal Engineer/Samsung Electronics" w:date="2026-02-12T07:54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CDAA3A0" w14:textId="2584C82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97F2B" w:rsidRPr="00484169" w14:paraId="25574E0C" w14:textId="4C1F9897" w:rsidTr="00F859D7">
        <w:trPr>
          <w:trHeight w:val="345"/>
          <w:trPrChange w:id="44" w:author="Andrew Bennett/Communications Research /SRUK/Principal Engineer/Samsung Electronics" w:date="2026-02-12T07:54:00Z">
            <w:trPr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45" w:author="Andrew Bennett/Communications Research /SRUK/Principal Engineer/Samsung Electronics" w:date="2026-02-12T07:54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4AFAE0D3" w14:textId="7777777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46" w:author="Andrew Bennett/Communications Research /SRUK/Principal Engineer/Samsung Electronics" w:date="2026-02-12T07:54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47" w:author="Andrew Bennett/Communications Research /SRUK/Principal Engineer/Samsung Electronics" w:date="2026-02-12T07:54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48" w:author="Andrew Bennett/Communications Research /SRUK/Principal Engineer/Samsung Electronics" w:date="2026-02-12T07:54:00Z">
              <w:tcPr>
                <w:tcW w:w="3971" w:type="dxa"/>
                <w:gridSpan w:val="2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39C12075" w14:textId="77777777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49" w:author="Andrew Bennett/Communications Research /SRUK/Principal Engineer/Samsung Electronics" w:date="2026-02-12T07:54:00Z">
              <w:tcPr>
                <w:tcW w:w="425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4106EAE4" w14:textId="1D7B1CBA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  <w:tcPrChange w:id="50" w:author="Andrew Bennett/Communications Research /SRUK/Principal Engineer/Samsung Electronics" w:date="2026-02-12T07:54:00Z">
              <w:tcPr>
                <w:tcW w:w="3913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hideMark/>
              </w:tcPr>
            </w:tcPrChange>
          </w:tcPr>
          <w:p w14:paraId="416E041F" w14:textId="60EDB526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3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51" w:author="Andrew Bennett/Communications Research /SRUK/Principal Engineer/Samsung Electronics" w:date="2026-02-12T07:54:00Z">
              <w:tcPr>
                <w:tcW w:w="430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34A0E431" w14:textId="09F55422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52" w:author="Andrew Bennett/Communications Research /SRUK/Principal Engineer/Samsung Electronics" w:date="2026-02-12T07:54:00Z">
              <w:tcPr>
                <w:tcW w:w="3827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34BB9E2D" w14:textId="3E1886B6" w:rsidTr="00F859D7">
        <w:trPr>
          <w:trHeight w:val="345"/>
          <w:trPrChange w:id="53" w:author="Andrew Bennett/Communications Research /SRUK/Principal Engineer/Samsung Electronics" w:date="2026-02-12T07:54:00Z">
            <w:trPr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54" w:author="Andrew Bennett/Communications Research /SRUK/Principal Engineer/Samsung Electronics" w:date="2026-02-12T07:54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159F2C2" w14:textId="77777777" w:rsidR="00293DB9" w:rsidRPr="00395E84" w:rsidRDefault="00293DB9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55" w:author="Andrew Bennett/Communications Research /SRUK/Principal Engineer/Samsung Electronics" w:date="2026-02-12T07:54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2C2D27F" w14:textId="77777777" w:rsidR="00293DB9" w:rsidRPr="0076316C" w:rsidRDefault="00293DB9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56" w:author="Andrew Bennett/Communications Research /SRUK/Principal Engineer/Samsung Electronics" w:date="2026-02-12T07:54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71219B1" w14:textId="77777777" w:rsidR="00293DB9" w:rsidRPr="0076316C" w:rsidRDefault="00293DB9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971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  <w:tcPrChange w:id="57" w:author="Andrew Bennett/Communications Research /SRUK/Principal Engineer/Samsung Electronics" w:date="2026-02-12T07:54:00Z">
              <w:tcPr>
                <w:tcW w:w="3971" w:type="dxa"/>
                <w:gridSpan w:val="2"/>
                <w:vMerge w:val="restart"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DC461F7" w14:textId="3B4ED76D" w:rsidR="00293DB9" w:rsidRPr="004160A4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DD89E71" w:rsidR="00293DB9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  <w:r w:rsidR="001355E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</w:t>
            </w:r>
            <w:r w:rsidR="00A32E5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1</w:t>
            </w:r>
            <w:r w:rsidR="001355E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1A4311D2" w14:textId="4A931F9D" w:rsidR="00DE4455" w:rsidRPr="008E7BB0" w:rsidRDefault="00DE4455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1F363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VMR_Ph2 ( 19.6.2) [1]</w:t>
            </w:r>
          </w:p>
          <w:p w14:paraId="6C70870C" w14:textId="6951B423" w:rsidR="00293DB9" w:rsidRPr="004160A4" w:rsidRDefault="00274CE6" w:rsidP="00A93DD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48/49/50)</w:t>
            </w:r>
            <w:r w:rsidR="0089776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0]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58" w:author="Andrew Bennett/Communications Research /SRUK/Principal Engineer/Samsung Electronics" w:date="2026-02-12T07:54:00Z">
              <w:tcPr>
                <w:tcW w:w="21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72B6A3FC" w14:textId="06289A1E" w:rsidR="00293DB9" w:rsidRPr="004160A4" w:rsidRDefault="004160A4" w:rsidP="00D61C13">
            <w:pPr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color w:val="AEAAAA" w:themeColor="background2" w:themeShade="BF"/>
                <w:sz w:val="16"/>
                <w:szCs w:val="16"/>
              </w:rPr>
              <w:t>KI#20</w:t>
            </w:r>
            <w:r w:rsidRPr="004160A4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Sensing)</w:t>
            </w:r>
            <w:r w:rsidR="005C3B75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6.</w:t>
            </w:r>
            <w:r w:rsidR="00E57D00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20</w:t>
            </w:r>
            <w:r w:rsidR="005C3B75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)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59" w:author="Andrew Bennett/Communications Research /SRUK/Principal Engineer/Samsung Electronics" w:date="2026-02-12T07:54:00Z">
              <w:tcPr>
                <w:tcW w:w="21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33F9B8D8" w14:textId="0C9AF275" w:rsidR="00293DB9" w:rsidRPr="004160A4" w:rsidRDefault="004160A4" w:rsidP="00D61C13">
            <w:pPr>
              <w:rPr>
                <w:rFonts w:ascii="Arial" w:hAnsi="Arial" w:cs="Arial"/>
                <w:sz w:val="16"/>
                <w:szCs w:val="16"/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60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 xml:space="preserve">KI#22 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61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(Computing)</w:t>
            </w:r>
            <w:r w:rsidR="005C3B75" w:rsidRPr="004A0AC9">
              <w:rPr>
                <w:rFonts w:ascii="Arial" w:hAnsi="Arial" w:cs="Arial"/>
                <w:color w:val="auto"/>
                <w:sz w:val="16"/>
                <w:szCs w:val="16"/>
                <w:rPrChange w:id="62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22)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63" w:author="Andrew Bennett/Communications Research /SRUK/Principal Engineer/Samsung Electronics" w:date="2026-02-12T07:54:00Z">
              <w:tcPr>
                <w:tcW w:w="197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41197070" w14:textId="77777777" w:rsidR="001C23E5" w:rsidRPr="004A0AC9" w:rsidRDefault="0070285D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64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65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TEI20 proposals</w:t>
            </w:r>
            <w:r w:rsidR="001C23E5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66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:</w:t>
            </w:r>
          </w:p>
          <w:p w14:paraId="4AE641FE" w14:textId="338B545C" w:rsidR="00293DB9" w:rsidRPr="004A0AC9" w:rsidRDefault="002E6949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67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68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TEI20#2, </w:t>
            </w:r>
            <w:r w:rsidR="00895283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69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#3,  </w:t>
            </w: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70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#5, #6, #7, #1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71" w:author="Andrew Bennett/Communications Research /SRUK/Principal Engineer/Samsung Electronics" w:date="2026-02-12T07:54:00Z">
              <w:tcPr>
                <w:tcW w:w="193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1D4C6593" w14:textId="77777777" w:rsidR="001C23E5" w:rsidRPr="004A0AC9" w:rsidRDefault="0070285D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72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73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TEI20 proposals</w:t>
            </w:r>
            <w:r w:rsidR="001C23E5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74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:</w:t>
            </w:r>
          </w:p>
          <w:p w14:paraId="0E34F616" w14:textId="5BBBA478" w:rsidR="00293DB9" w:rsidRPr="004A0AC9" w:rsidRDefault="002E6949" w:rsidP="0089528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75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76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TEI20#1, #8</w:t>
            </w:r>
            <w:r w:rsidR="00895283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77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, </w:t>
            </w:r>
            <w:r w:rsidR="00895283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78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#12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79" w:author="Andrew Bennett/Communications Research /SRUK/Principal Engineer/Samsung Electronics" w:date="2026-02-12T07:54:00Z">
              <w:tcPr>
                <w:tcW w:w="21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0E54C0AA" w14:textId="51348880" w:rsidR="00293DB9" w:rsidRPr="0078603F" w:rsidRDefault="00015A2C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22 </w:t>
            </w:r>
            <w:r w:rsidRPr="004160A4">
              <w:rPr>
                <w:rFonts w:ascii="Arial" w:hAnsi="Arial" w:cs="Arial"/>
                <w:sz w:val="16"/>
                <w:szCs w:val="16"/>
              </w:rPr>
              <w:t>(Computing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22)</w:t>
            </w:r>
            <w:r w:rsidR="000D65C7">
              <w:rPr>
                <w:rFonts w:ascii="Arial" w:hAnsi="Arial" w:cs="Arial"/>
                <w:sz w:val="16"/>
                <w:szCs w:val="16"/>
              </w:rPr>
              <w:t xml:space="preserve"> (potentially continuing into 2</w:t>
            </w:r>
            <w:r w:rsidR="000D65C7" w:rsidRPr="000D65C7">
              <w:rPr>
                <w:rFonts w:ascii="Arial" w:hAnsi="Arial" w:cs="Arial"/>
                <w:sz w:val="16"/>
                <w:szCs w:val="16"/>
                <w:vertAlign w:val="superscript"/>
                <w:rPrChange w:id="80" w:author="Andrew Bennett/Communications Research /SRUK/Principal Engineer/Samsung Electronics" w:date="2026-02-11T17:4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nd</w:t>
            </w:r>
            <w:r w:rsidR="000D65C7">
              <w:rPr>
                <w:rFonts w:ascii="Arial" w:hAnsi="Arial" w:cs="Arial"/>
                <w:sz w:val="16"/>
                <w:szCs w:val="16"/>
              </w:rPr>
              <w:t xml:space="preserve"> half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81" w:author="Andrew Bennett/Communications Research /SRUK/Principal Engineer/Samsung Electronics" w:date="2026-02-12T07:54:00Z">
              <w:tcPr>
                <w:tcW w:w="212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20D165A3" w14:textId="05D09CCB" w:rsidR="00293DB9" w:rsidRPr="0078603F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2" w:author="Andrew Bennett/Communications Research /SRUK/Principal Engineer/Samsung Electronics" w:date="2026-02-12T07:54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3903CDA" w14:textId="71A6E551" w:rsidR="00293DB9" w:rsidRPr="00AE06FB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3" w:author="Andrew Bennett/Communications Research /SRUK/Principal Engineer/Samsung Electronics" w:date="2026-02-12T07:54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3110919" w14:textId="2AB85348" w:rsidR="00293DB9" w:rsidRPr="00AE06FB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64FA5" w:rsidRPr="00484169" w14:paraId="099C9D48" w14:textId="43E9FD8A" w:rsidTr="00F859D7">
        <w:trPr>
          <w:trHeight w:val="345"/>
          <w:trPrChange w:id="84" w:author="Andrew Bennett/Communications Research /SRUK/Principal Engineer/Samsung Electronics" w:date="2026-02-12T07:54:00Z">
            <w:trPr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85" w:author="Andrew Bennett/Communications Research /SRUK/Principal Engineer/Samsung Electronics" w:date="2026-02-12T07:54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CAFF50C" w14:textId="77777777" w:rsidR="00964FA5" w:rsidRPr="00395E84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86" w:author="Andrew Bennett/Communications Research /SRUK/Principal Engineer/Samsung Electronics" w:date="2026-02-12T07:54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55898E4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87" w:author="Andrew Bennett/Communications Research /SRUK/Principal Engineer/Samsung Electronics" w:date="2026-02-12T07:54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2EE19E6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88" w:author="Andrew Bennett/Communications Research /SRUK/Principal Engineer/Samsung Electronics" w:date="2026-02-12T07:54:00Z">
              <w:tcPr>
                <w:tcW w:w="3971" w:type="dxa"/>
                <w:gridSpan w:val="2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136479CE" w14:textId="77777777" w:rsidR="00964FA5" w:rsidRPr="004160A4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89" w:author="Andrew Bennett/Communications Research /SRUK/Principal Engineer/Samsung Electronics" w:date="2026-02-12T07:54:00Z">
              <w:tcPr>
                <w:tcW w:w="21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012DDC7C" w14:textId="2AE6000D" w:rsidR="00964FA5" w:rsidRPr="004A0AC9" w:rsidRDefault="009C1966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4A0AC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90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AIML_CN (19.15.2) [24]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91" w:author="Andrew Bennett/Communications Research /SRUK/Principal Engineer/Samsung Electronics" w:date="2026-02-12T07:54:00Z">
              <w:tcPr>
                <w:tcW w:w="21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0A180DF" w14:textId="67ED5424" w:rsidR="00964FA5" w:rsidRPr="004A0AC9" w:rsidRDefault="00032E5C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92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Drafting: </w:t>
            </w: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93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SMS2EC_ARC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94" w:author="Andrew Bennett/Communications Research /SRUK/Principal Engineer/Samsung Electronics" w:date="2026-02-12T07:54:00Z">
              <w:tcPr>
                <w:tcW w:w="197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5752B314" w14:textId="191D9188" w:rsidR="00964FA5" w:rsidRPr="004A0AC9" w:rsidRDefault="00933221" w:rsidP="00933221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95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96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(FS_)AIML_CN_Ph2</w:t>
            </w:r>
            <w:r w:rsidR="009F525F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97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3.1/2)</w:t>
            </w:r>
            <w:r w:rsidR="007D0BD2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98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[</w:t>
            </w:r>
            <w:r w:rsidR="00DA5069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99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2+31]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00" w:author="Andrew Bennett/Communications Research /SRUK/Principal Engineer/Samsung Electronics" w:date="2026-02-12T07:54:00Z">
              <w:tcPr>
                <w:tcW w:w="193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05F4C3E2" w14:textId="77777777" w:rsidR="00DA5069" w:rsidRPr="004A0AC9" w:rsidRDefault="00933221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01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02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(FS_)AIML_CN_Ph2</w:t>
            </w:r>
            <w:r w:rsidR="009F525F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03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3.1/2)</w:t>
            </w: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04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</w:t>
            </w:r>
            <w:r w:rsidR="00DA5069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05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[2+31]</w:t>
            </w:r>
          </w:p>
          <w:p w14:paraId="1ED9A4DC" w14:textId="770B4220" w:rsidR="00964FA5" w:rsidRPr="004A0AC9" w:rsidRDefault="00933221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06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07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(FS_)SMS2EC_ARC</w:t>
            </w:r>
            <w:r w:rsidR="009F525F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08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8.1/2)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tcPrChange w:id="109" w:author="Andrew Bennett/Communications Research /SRUK/Principal Engineer/Samsung Electronics" w:date="2026-02-12T07:54:00Z">
              <w:tcPr>
                <w:tcW w:w="21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2896AB8F" w14:textId="2F1BBCE9" w:rsidR="00964FA5" w:rsidRPr="0078603F" w:rsidRDefault="00015A2C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C196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AIML_CN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(19.15.2) [24]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tcPrChange w:id="110" w:author="Andrew Bennett/Communications Research /SRUK/Principal Engineer/Samsung Electronics" w:date="2026-02-12T07:54:00Z">
              <w:tcPr>
                <w:tcW w:w="212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1E964817" w14:textId="1C8B2176" w:rsidR="00964FA5" w:rsidRPr="0078603F" w:rsidRDefault="00D70807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</w:t>
            </w:r>
            <w:r w:rsidR="00527B2E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)AIML_CN_Ph2</w:t>
            </w:r>
            <w:r w:rsidR="00527B2E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3.1/2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11" w:author="Andrew Bennett/Communications Research /SRUK/Principal Engineer/Samsung Electronics" w:date="2026-02-12T07:54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DC5FB39" w14:textId="7C5FB88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12" w:author="Andrew Bennett/Communications Research /SRUK/Principal Engineer/Samsung Electronics" w:date="2026-02-12T07:54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280C0C95" w14:textId="7F384A1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93DB9" w:rsidRPr="00484169" w14:paraId="7B4207E5" w14:textId="4355AFE0" w:rsidTr="00F859D7">
        <w:trPr>
          <w:trHeight w:val="345"/>
          <w:trPrChange w:id="113" w:author="Andrew Bennett/Communications Research /SRUK/Principal Engineer/Samsung Electronics" w:date="2026-02-12T07:54:00Z">
            <w:trPr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14" w:author="Andrew Bennett/Communications Research /SRUK/Principal Engineer/Samsung Electronics" w:date="2026-02-12T07:54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84A801D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15" w:author="Andrew Bennett/Communications Research /SRUK/Principal Engineer/Samsung Electronics" w:date="2026-02-12T07:54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D21B1C6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16" w:author="Andrew Bennett/Communications Research /SRUK/Principal Engineer/Samsung Electronics" w:date="2026-02-12T07:54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0ADDF95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117" w:author="Andrew Bennett/Communications Research /SRUK/Principal Engineer/Samsung Electronics" w:date="2026-02-12T07:54:00Z">
              <w:tcPr>
                <w:tcW w:w="3971" w:type="dxa"/>
                <w:gridSpan w:val="2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39672B20" w14:textId="77777777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18" w:author="Andrew Bennett/Communications Research /SRUK/Principal Engineer/Samsung Electronics" w:date="2026-02-12T07:54:00Z">
              <w:tcPr>
                <w:tcW w:w="21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459291C" w14:textId="7EFBE44B" w:rsidR="00293DB9" w:rsidRPr="004A0AC9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119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 xml:space="preserve">KI#9 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120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(Localized Net)</w:t>
            </w:r>
            <w:r w:rsidR="005C3B75" w:rsidRPr="004A0AC9">
              <w:rPr>
                <w:rFonts w:ascii="Arial" w:hAnsi="Arial" w:cs="Arial"/>
                <w:color w:val="auto"/>
                <w:sz w:val="16"/>
                <w:szCs w:val="16"/>
                <w:rPrChange w:id="121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9)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22" w:author="Andrew Bennett/Communications Research /SRUK/Principal Engineer/Samsung Electronics" w:date="2026-02-12T07:54:00Z">
              <w:tcPr>
                <w:tcW w:w="21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45EE35DA" w14:textId="67DF6566" w:rsidR="00293DB9" w:rsidRPr="004A0AC9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123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 xml:space="preserve">KI#8 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124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(Net Sharing)</w:t>
            </w:r>
            <w:r w:rsidR="005C3B75" w:rsidRPr="004A0AC9">
              <w:rPr>
                <w:rFonts w:ascii="Arial" w:hAnsi="Arial" w:cs="Arial"/>
                <w:color w:val="auto"/>
                <w:sz w:val="16"/>
                <w:szCs w:val="16"/>
                <w:rPrChange w:id="125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8)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26" w:author="Andrew Bennett/Communications Research /SRUK/Principal Engineer/Samsung Electronics" w:date="2026-02-12T07:54:00Z">
              <w:tcPr>
                <w:tcW w:w="197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4DDEEE54" w14:textId="7A71DE44" w:rsidR="00897766" w:rsidRPr="004A0AC9" w:rsidRDefault="00897766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27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28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AmbientIoT-ARC (19.14.2) [24]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29" w:author="Andrew Bennett/Communications Research /SRUK/Principal Engineer/Samsung Electronics" w:date="2026-02-12T07:54:00Z">
              <w:tcPr>
                <w:tcW w:w="193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5E94D41F" w14:textId="47514E9D" w:rsidR="00A01D03" w:rsidRPr="004A0AC9" w:rsidRDefault="00A01D03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30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31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UIA_ARC (19.8.2) [9]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132" w:author="Andrew Bennett/Communications Research /SRUK/Principal Engineer/Samsung Electronics" w:date="2026-02-12T07:54:00Z">
              <w:tcPr>
                <w:tcW w:w="21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699C73CA" w14:textId="5BE11F9B" w:rsidR="00015A2C" w:rsidRDefault="003C67A8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9 </w:t>
            </w:r>
            <w:r w:rsidRPr="004160A4">
              <w:rPr>
                <w:rFonts w:ascii="Arial" w:hAnsi="Arial" w:cs="Arial"/>
                <w:sz w:val="16"/>
                <w:szCs w:val="16"/>
              </w:rPr>
              <w:t>(Localized Net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9)</w:t>
            </w:r>
          </w:p>
          <w:p w14:paraId="6686763E" w14:textId="4C60F992" w:rsidR="00015A2C" w:rsidRDefault="00015A2C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8 </w:t>
            </w:r>
            <w:r w:rsidRPr="004160A4">
              <w:rPr>
                <w:rFonts w:ascii="Arial" w:hAnsi="Arial" w:cs="Arial"/>
                <w:sz w:val="16"/>
                <w:szCs w:val="16"/>
              </w:rPr>
              <w:t>(Net Sharing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8)</w:t>
            </w:r>
          </w:p>
          <w:p w14:paraId="61EA1FC6" w14:textId="4DAE3083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133" w:author="Andrew Bennett/Communications Research /SRUK/Principal Engineer/Samsung Electronics" w:date="2026-02-12T07:54:00Z">
              <w:tcPr>
                <w:tcW w:w="212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085EE7BA" w14:textId="77777777" w:rsidR="00F859D7" w:rsidRDefault="00F859D7" w:rsidP="00F859D7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34" w:author="Andrew Bennett/Communications Research /SRUK/Principal Engineer/Samsung Electronics" w:date="2026-02-12T08:00:00Z"/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ins w:id="135" w:author="Andrew Bennett/Communications Research /SRUK/Principal Engineer/Samsung Electronics" w:date="2026-02-12T08:00:00Z">
              <w:r w:rsidRPr="00EF13E9">
                <w:rPr>
                  <w:rFonts w:ascii="Arial" w:eastAsia="Times New Roman" w:hAnsi="Arial" w:cs="Arial"/>
                  <w:sz w:val="16"/>
                  <w:szCs w:val="16"/>
                  <w:lang w:eastAsia="en-GB"/>
                </w:rPr>
                <w:lastRenderedPageBreak/>
                <w:t>FS_AmbientIoT_Ph2_ARC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eastAsia="en-GB"/>
                </w:rPr>
                <w:t xml:space="preserve"> </w:t>
              </w:r>
              <w:r w:rsidRPr="00D36A60">
                <w:rPr>
                  <w:rFonts w:ascii="Arial" w:hAnsi="Arial" w:cs="Arial"/>
                  <w:color w:val="auto"/>
                  <w:sz w:val="16"/>
                  <w:szCs w:val="16"/>
                </w:rPr>
                <w:t>(</w:t>
              </w:r>
              <w:r w:rsidRPr="00D36A60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>20.5.1)</w:t>
              </w:r>
            </w:ins>
          </w:p>
          <w:p w14:paraId="7A913388" w14:textId="7B6228DA" w:rsidR="00527B2E" w:rsidRDefault="00527B2E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del w:id="136" w:author="Andrew Bennett/Communications Research /SRUK/Principal Engineer/Samsung Electronics" w:date="2026-02-12T08:00:00Z">
              <w:r w:rsidRPr="00897766" w:rsidDel="005D5E8A">
                <w:rPr>
                  <w:rFonts w:ascii="Arial" w:eastAsia="Times New Roman" w:hAnsi="Arial" w:cs="Arial"/>
                  <w:color w:val="auto"/>
                  <w:sz w:val="16"/>
                  <w:szCs w:val="16"/>
                  <w:lang w:eastAsia="en-GB"/>
                </w:rPr>
                <w:delText>AmbientIoT-ARC</w:delText>
              </w:r>
              <w:r w:rsidDel="005D5E8A">
                <w:rPr>
                  <w:rFonts w:ascii="Arial" w:eastAsia="Times New Roman" w:hAnsi="Arial" w:cs="Arial"/>
                  <w:color w:val="auto"/>
                  <w:sz w:val="16"/>
                  <w:szCs w:val="16"/>
                  <w:lang w:eastAsia="en-GB"/>
                </w:rPr>
                <w:delText xml:space="preserve"> (19.14.2)</w:delText>
              </w:r>
            </w:del>
          </w:p>
          <w:p w14:paraId="0E9A80A2" w14:textId="40ED1800" w:rsidR="00527B2E" w:rsidRPr="0078603F" w:rsidRDefault="00527B2E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lastRenderedPageBreak/>
              <w:t>UIA_ARC (19.8.2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37" w:author="Andrew Bennett/Communications Research /SRUK/Principal Engineer/Samsung Electronics" w:date="2026-02-12T07:54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1DF1D92" w14:textId="1E098CFB" w:rsidR="00293DB9" w:rsidRPr="00AE06FB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lastRenderedPageBreak/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38" w:author="Andrew Bennett/Communications Research /SRUK/Principal Engineer/Samsung Electronics" w:date="2026-02-12T07:54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8831193" w14:textId="2DC5DB3A" w:rsidR="00293DB9" w:rsidRPr="00AE06FB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41ED05A3" w14:textId="0E8D00D5" w:rsidTr="00F859D7">
        <w:trPr>
          <w:trHeight w:val="345"/>
          <w:trPrChange w:id="139" w:author="Andrew Bennett/Communications Research /SRUK/Principal Engineer/Samsung Electronics" w:date="2026-02-12T07:54:00Z">
            <w:trPr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40" w:author="Andrew Bennett/Communications Research /SRUK/Principal Engineer/Samsung Electronics" w:date="2026-02-12T07:54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2F35C46B" w14:textId="7777777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41" w:author="Andrew Bennett/Communications Research /SRUK/Principal Engineer/Samsung Electronics" w:date="2026-02-12T07:54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42" w:author="Andrew Bennett/Communications Research /SRUK/Principal Engineer/Samsung Electronics" w:date="2026-02-12T07:54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43" w:author="Andrew Bennett/Communications Research /SRUK/Principal Engineer/Samsung Electronics" w:date="2026-02-12T07:54:00Z">
              <w:tcPr>
                <w:tcW w:w="3971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088A9A95" w14:textId="77777777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44" w:author="Andrew Bennett/Communications Research /SRUK/Principal Engineer/Samsung Electronics" w:date="2026-02-12T07:54:00Z">
              <w:tcPr>
                <w:tcW w:w="425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4858FA47" w14:textId="2FEE9A49" w:rsidR="005B394E" w:rsidRPr="004A0AC9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45" w:author="Andrew Bennett/Communications Research /SRUK/Principal Engineer/Samsung Electronics" w:date="2026-02-12T07:54:00Z">
              <w:tcPr>
                <w:tcW w:w="3913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18865FD2" w14:textId="7B232133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3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146" w:author="Andrew Bennett/Communications Research /SRUK/Principal Engineer/Samsung Electronics" w:date="2026-02-12T07:54:00Z">
              <w:tcPr>
                <w:tcW w:w="430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7616AF96" w14:textId="3E30F3A5" w:rsidR="005B394E" w:rsidRPr="0078603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47" w:author="Andrew Bennett/Communications Research /SRUK/Principal Engineer/Samsung Electronics" w:date="2026-02-12T07:54:00Z">
              <w:tcPr>
                <w:tcW w:w="3827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33221" w:rsidRPr="00484169" w14:paraId="29DC92DD" w14:textId="227A477A" w:rsidTr="00F859D7">
        <w:trPr>
          <w:trHeight w:val="345"/>
          <w:trPrChange w:id="148" w:author="Andrew Bennett/Communications Research /SRUK/Principal Engineer/Samsung Electronics" w:date="2026-02-12T07:54:00Z">
            <w:trPr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49" w:author="Andrew Bennett/Communications Research /SRUK/Principal Engineer/Samsung Electronics" w:date="2026-02-12T07:54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CFE1788" w14:textId="77777777" w:rsidR="00933221" w:rsidRPr="00395E84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50" w:author="Andrew Bennett/Communications Research /SRUK/Principal Engineer/Samsung Electronics" w:date="2026-02-12T07:54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AD983A9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51" w:author="Andrew Bennett/Communications Research /SRUK/Principal Engineer/Samsung Electronics" w:date="2026-02-12T07:54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59CE0A3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52" w:author="Andrew Bennett/Communications Research /SRUK/Principal Engineer/Samsung Electronics" w:date="2026-02-12T07:54:00Z">
              <w:tcPr>
                <w:tcW w:w="198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7CD88859" w14:textId="574EC541" w:rsidR="00933221" w:rsidRPr="004A0AC9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53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154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 xml:space="preserve">KI#5 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155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(QoS)</w:t>
            </w:r>
            <w:r w:rsidR="007B433D" w:rsidRPr="004A0AC9">
              <w:rPr>
                <w:rFonts w:ascii="Arial" w:hAnsi="Arial" w:cs="Arial"/>
                <w:color w:val="auto"/>
                <w:sz w:val="16"/>
                <w:szCs w:val="16"/>
                <w:rPrChange w:id="156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5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57" w:author="Andrew Bennett/Communications Research /SRUK/Principal Engineer/Samsung Electronics" w:date="2026-02-12T07:54:00Z">
              <w:tcPr>
                <w:tcW w:w="198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6E62729A" w14:textId="3B7596E6" w:rsidR="00933221" w:rsidRPr="004A0AC9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  <w:szCs w:val="16"/>
                <w:rPrChange w:id="158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159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 xml:space="preserve">KI#6 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160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(Policy)</w:t>
            </w:r>
            <w:r w:rsidR="007B433D" w:rsidRPr="004A0AC9">
              <w:rPr>
                <w:rFonts w:ascii="Arial" w:hAnsi="Arial" w:cs="Arial"/>
                <w:color w:val="auto"/>
                <w:sz w:val="16"/>
                <w:szCs w:val="16"/>
                <w:rPrChange w:id="161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6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162" w:author="Andrew Bennett/Communications Research /SRUK/Principal Engineer/Samsung Electronics" w:date="2026-02-12T07:54:00Z">
              <w:tcPr>
                <w:tcW w:w="21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1270584B" w14:textId="17EEAA2C" w:rsidR="00933221" w:rsidRPr="004A0AC9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63" w:author="Andrew Bennett/Communications Research /SRUK/Principal Engineer/Samsung Electronics" w:date="2026-02-11T19:40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164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>KI#10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165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FWA)</w:t>
            </w:r>
            <w:r w:rsidR="005C3B75" w:rsidRPr="004A0AC9">
              <w:rPr>
                <w:rFonts w:ascii="Arial" w:hAnsi="Arial" w:cs="Arial"/>
                <w:color w:val="auto"/>
                <w:sz w:val="16"/>
                <w:szCs w:val="16"/>
                <w:rPrChange w:id="166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10)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167" w:author="Andrew Bennett/Communications Research /SRUK/Principal Engineer/Samsung Electronics" w:date="2026-02-12T07:54:00Z">
              <w:tcPr>
                <w:tcW w:w="21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51D37049" w14:textId="76F62CE1" w:rsidR="00933221" w:rsidRPr="004A0AC9" w:rsidRDefault="00933221" w:rsidP="00933221">
            <w:pP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68" w:author="Andrew Bennett/Communications Research /SRUK/Principal Engineer/Samsung Electronics" w:date="2026-02-11T19:40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169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 xml:space="preserve">KI#4 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170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(UP Arch)</w:t>
            </w:r>
            <w:r w:rsidR="005C3B75" w:rsidRPr="004A0AC9">
              <w:rPr>
                <w:rFonts w:ascii="Arial" w:hAnsi="Arial" w:cs="Arial"/>
                <w:color w:val="auto"/>
                <w:sz w:val="16"/>
                <w:szCs w:val="16"/>
                <w:rPrChange w:id="171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4)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72" w:author="Andrew Bennett/Communications Research /SRUK/Principal Engineer/Samsung Electronics" w:date="2026-02-12T07:54:00Z">
              <w:tcPr>
                <w:tcW w:w="197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337F445E" w14:textId="1864F2B7" w:rsidR="00933221" w:rsidRPr="004A0AC9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73" w:author="Andrew Bennett/Communications Research /SRUK/Principal Engineer/Samsung Electronics" w:date="2026-02-11T19:40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174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 xml:space="preserve">KI#3 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175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(Slicing)</w:t>
            </w:r>
            <w:r w:rsidR="009F525F" w:rsidRPr="004A0AC9">
              <w:rPr>
                <w:rFonts w:ascii="Arial" w:hAnsi="Arial" w:cs="Arial"/>
                <w:color w:val="auto"/>
                <w:sz w:val="16"/>
                <w:szCs w:val="16"/>
                <w:rPrChange w:id="176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3)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77" w:author="Andrew Bennett/Communications Research /SRUK/Principal Engineer/Samsung Electronics" w:date="2026-02-12T07:54:00Z">
              <w:tcPr>
                <w:tcW w:w="193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3787818D" w14:textId="20216A34" w:rsidR="00933221" w:rsidRPr="004A0AC9" w:rsidRDefault="00933221" w:rsidP="00933221">
            <w:pP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78" w:author="Andrew Bennett/Communications Research /SRUK/Principal Engineer/Samsung Electronics" w:date="2026-02-11T19:40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179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>KI#2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180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SBA)</w:t>
            </w:r>
            <w:r w:rsidR="009F525F" w:rsidRPr="004A0AC9">
              <w:rPr>
                <w:rFonts w:ascii="Arial" w:hAnsi="Arial" w:cs="Arial"/>
                <w:color w:val="auto"/>
                <w:sz w:val="16"/>
                <w:szCs w:val="16"/>
                <w:rPrChange w:id="181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2)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182" w:author="Andrew Bennett/Communications Research /SRUK/Principal Engineer/Samsung Electronics" w:date="2026-02-12T07:54:00Z">
              <w:tcPr>
                <w:tcW w:w="21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6CB19831" w14:textId="466DAE28" w:rsidR="003C67A8" w:rsidRDefault="003C67A8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0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FWA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10)</w:t>
            </w:r>
          </w:p>
          <w:p w14:paraId="78BF012E" w14:textId="444CF77F" w:rsidR="003C67A8" w:rsidRDefault="003C67A8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4 </w:t>
            </w:r>
            <w:r w:rsidRPr="004160A4">
              <w:rPr>
                <w:rFonts w:ascii="Arial" w:hAnsi="Arial" w:cs="Arial"/>
                <w:sz w:val="16"/>
                <w:szCs w:val="16"/>
              </w:rPr>
              <w:t>(UP Arch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4)</w:t>
            </w:r>
          </w:p>
          <w:p w14:paraId="46080D68" w14:textId="2E6877C2" w:rsidR="00933221" w:rsidRPr="0078603F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183" w:author="Andrew Bennett/Communications Research /SRUK/Principal Engineer/Samsung Electronics" w:date="2026-02-12T07:54:00Z">
              <w:tcPr>
                <w:tcW w:w="212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75980AF4" w14:textId="77777777" w:rsidR="00527B2E" w:rsidRDefault="00527B2E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3 </w:t>
            </w:r>
            <w:r w:rsidRPr="004160A4">
              <w:rPr>
                <w:rFonts w:ascii="Arial" w:hAnsi="Arial" w:cs="Arial"/>
                <w:sz w:val="16"/>
                <w:szCs w:val="16"/>
              </w:rPr>
              <w:t>(Slicing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3)</w:t>
            </w:r>
          </w:p>
          <w:p w14:paraId="6481E0AD" w14:textId="78C709A4" w:rsidR="00933221" w:rsidRPr="0078603F" w:rsidRDefault="00527B2E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2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SBA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2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84" w:author="Andrew Bennett/Communications Research /SRUK/Principal Engineer/Samsung Electronics" w:date="2026-02-12T07:54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2122511" w14:textId="5F8B3BF2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85" w:author="Andrew Bennett/Communications Research /SRUK/Principal Engineer/Samsung Electronics" w:date="2026-02-12T07:54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2853FA7" w14:textId="7B87A7B9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33221" w:rsidRPr="00484169" w14:paraId="151C31F3" w14:textId="659332CC" w:rsidTr="00F859D7">
        <w:trPr>
          <w:trHeight w:val="345"/>
          <w:trPrChange w:id="186" w:author="Andrew Bennett/Communications Research /SRUK/Principal Engineer/Samsung Electronics" w:date="2026-02-12T07:54:00Z">
            <w:trPr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87" w:author="Andrew Bennett/Communications Research /SRUK/Principal Engineer/Samsung Electronics" w:date="2026-02-12T07:54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DFAFB3C" w14:textId="77777777" w:rsidR="00933221" w:rsidRPr="00395E84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88" w:author="Andrew Bennett/Communications Research /SRUK/Principal Engineer/Samsung Electronics" w:date="2026-02-12T07:54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084E331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89" w:author="Andrew Bennett/Communications Research /SRUK/Principal Engineer/Samsung Electronics" w:date="2026-02-12T07:54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50CCA0F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190" w:author="Andrew Bennett/Communications Research /SRUK/Principal Engineer/Samsung Electronics" w:date="2026-02-12T07:54:00Z">
              <w:tcPr>
                <w:tcW w:w="198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20496D13" w14:textId="085AF80B" w:rsidR="00933221" w:rsidRPr="004A0AC9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91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4A0AC9">
              <w:rPr>
                <w:rFonts w:ascii="Calibri" w:eastAsia="Times New Roman" w:hAnsi="Calibri" w:cs="Calibri"/>
                <w:color w:val="auto"/>
                <w:sz w:val="18"/>
                <w:szCs w:val="18"/>
                <w:lang w:eastAsia="en-GB"/>
                <w:rPrChange w:id="192" w:author="Andrew Bennett/Communications Research /SRUK/Principal Engineer/Samsung Electronics" w:date="2026-02-11T19:40:00Z">
                  <w:rPr>
                    <w:rFonts w:ascii="Calibri" w:eastAsia="Times New Roman" w:hAnsi="Calibri" w:cs="Calibri"/>
                    <w:color w:val="70AD47" w:themeColor="accent6"/>
                    <w:sz w:val="18"/>
                    <w:szCs w:val="18"/>
                    <w:lang w:eastAsia="en-GB"/>
                  </w:rPr>
                </w:rPrChange>
              </w:rPr>
              <w:t>FS_NG_RTC_Ph3_ARC</w:t>
            </w:r>
            <w:r w:rsidR="007B433D" w:rsidRPr="004A0AC9">
              <w:rPr>
                <w:rFonts w:ascii="Calibri" w:eastAsia="Times New Roman" w:hAnsi="Calibri" w:cs="Calibri"/>
                <w:color w:val="auto"/>
                <w:sz w:val="18"/>
                <w:szCs w:val="18"/>
                <w:lang w:eastAsia="en-GB"/>
                <w:rPrChange w:id="193" w:author="Andrew Bennett/Communications Research /SRUK/Principal Engineer/Samsung Electronics" w:date="2026-02-11T19:40:00Z">
                  <w:rPr>
                    <w:rFonts w:ascii="Calibri" w:eastAsia="Times New Roman" w:hAnsi="Calibri" w:cs="Calibri"/>
                    <w:color w:val="70AD47" w:themeColor="accent6"/>
                    <w:sz w:val="18"/>
                    <w:szCs w:val="18"/>
                    <w:lang w:eastAsia="en-GB"/>
                  </w:rPr>
                </w:rPrChange>
              </w:rPr>
              <w:t xml:space="preserve"> (20.7.1)</w:t>
            </w:r>
            <w:r w:rsidR="007D0BD2" w:rsidRPr="004A0AC9">
              <w:rPr>
                <w:rFonts w:ascii="Calibri" w:eastAsia="Times New Roman" w:hAnsi="Calibri" w:cs="Calibri"/>
                <w:color w:val="auto"/>
                <w:sz w:val="18"/>
                <w:szCs w:val="18"/>
                <w:lang w:eastAsia="en-GB"/>
                <w:rPrChange w:id="194" w:author="Andrew Bennett/Communications Research /SRUK/Principal Engineer/Samsung Electronics" w:date="2026-02-11T19:40:00Z">
                  <w:rPr>
                    <w:rFonts w:ascii="Calibri" w:eastAsia="Times New Roman" w:hAnsi="Calibri" w:cs="Calibri"/>
                    <w:color w:val="70AD47" w:themeColor="accent6"/>
                    <w:sz w:val="18"/>
                    <w:szCs w:val="18"/>
                    <w:lang w:eastAsia="en-GB"/>
                  </w:rPr>
                </w:rPrChange>
              </w:rPr>
              <w:t xml:space="preserve"> [24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195" w:author="Andrew Bennett/Communications Research /SRUK/Principal Engineer/Samsung Electronics" w:date="2026-02-12T07:54:00Z">
              <w:tcPr>
                <w:tcW w:w="198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46B073A5" w14:textId="4675CB51" w:rsidR="00933221" w:rsidRPr="004A0AC9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96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4A0AC9">
              <w:rPr>
                <w:rFonts w:ascii="Calibri" w:eastAsia="Times New Roman" w:hAnsi="Calibri" w:cs="Calibri"/>
                <w:color w:val="auto"/>
                <w:sz w:val="18"/>
                <w:szCs w:val="18"/>
                <w:lang w:eastAsia="en-GB"/>
                <w:rPrChange w:id="197" w:author="Andrew Bennett/Communications Research /SRUK/Principal Engineer/Samsung Electronics" w:date="2026-02-11T19:40:00Z">
                  <w:rPr>
                    <w:rFonts w:ascii="Calibri" w:eastAsia="Times New Roman" w:hAnsi="Calibri" w:cs="Calibri"/>
                    <w:color w:val="70AD47" w:themeColor="accent6"/>
                    <w:sz w:val="18"/>
                    <w:szCs w:val="18"/>
                    <w:lang w:eastAsia="en-GB"/>
                  </w:rPr>
                </w:rPrChange>
              </w:rPr>
              <w:t>FS_NG_RTC_Ph3_ARC</w:t>
            </w:r>
            <w:r w:rsidR="007B433D" w:rsidRPr="004A0AC9">
              <w:rPr>
                <w:rFonts w:ascii="Calibri" w:eastAsia="Times New Roman" w:hAnsi="Calibri" w:cs="Calibri"/>
                <w:color w:val="auto"/>
                <w:sz w:val="18"/>
                <w:szCs w:val="18"/>
                <w:lang w:eastAsia="en-GB"/>
                <w:rPrChange w:id="198" w:author="Andrew Bennett/Communications Research /SRUK/Principal Engineer/Samsung Electronics" w:date="2026-02-11T19:40:00Z">
                  <w:rPr>
                    <w:rFonts w:ascii="Calibri" w:eastAsia="Times New Roman" w:hAnsi="Calibri" w:cs="Calibri"/>
                    <w:color w:val="70AD47" w:themeColor="accent6"/>
                    <w:sz w:val="18"/>
                    <w:szCs w:val="18"/>
                    <w:lang w:eastAsia="en-GB"/>
                  </w:rPr>
                </w:rPrChange>
              </w:rPr>
              <w:t xml:space="preserve"> (20.7.1)</w:t>
            </w:r>
            <w:r w:rsidR="007D0BD2" w:rsidRPr="004A0AC9">
              <w:rPr>
                <w:rFonts w:ascii="Calibri" w:eastAsia="Times New Roman" w:hAnsi="Calibri" w:cs="Calibri"/>
                <w:color w:val="auto"/>
                <w:sz w:val="18"/>
                <w:szCs w:val="18"/>
                <w:lang w:eastAsia="en-GB"/>
                <w:rPrChange w:id="199" w:author="Andrew Bennett/Communications Research /SRUK/Principal Engineer/Samsung Electronics" w:date="2026-02-11T19:40:00Z">
                  <w:rPr>
                    <w:rFonts w:ascii="Calibri" w:eastAsia="Times New Roman" w:hAnsi="Calibri" w:cs="Calibri"/>
                    <w:color w:val="70AD47" w:themeColor="accent6"/>
                    <w:sz w:val="18"/>
                    <w:szCs w:val="18"/>
                    <w:lang w:eastAsia="en-GB"/>
                  </w:rPr>
                </w:rPrChange>
              </w:rPr>
              <w:t xml:space="preserve"> [24]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00" w:author="Andrew Bennett/Communications Research /SRUK/Principal Engineer/Samsung Electronics" w:date="2026-02-12T07:54:00Z">
              <w:tcPr>
                <w:tcW w:w="21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054D914C" w14:textId="51567229" w:rsidR="009C1966" w:rsidRPr="004A0AC9" w:rsidRDefault="009C1966" w:rsidP="00933221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01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XRM_Ph2 (19.3.2) [26]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02" w:author="Andrew Bennett/Communications Research /SRUK/Principal Engineer/Samsung Electronics" w:date="2026-02-12T07:54:00Z">
              <w:tcPr>
                <w:tcW w:w="21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A5164BE" w14:textId="3005C721" w:rsidR="009C1966" w:rsidRPr="004A0AC9" w:rsidRDefault="009C1966" w:rsidP="00D509B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03" w:author="Andrew Bennett/Communications Research /SRUK/Principal Engineer/Samsung Electronics" w:date="2026-02-12T07:54:00Z">
              <w:tcPr>
                <w:tcW w:w="197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60827741" w14:textId="7567080D" w:rsidR="00933221" w:rsidRPr="004A0AC9" w:rsidRDefault="00933221" w:rsidP="009F705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04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05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KI#</w:t>
            </w:r>
            <w:r w:rsidR="009F7054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06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14, #</w:t>
            </w: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07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12</w:t>
            </w:r>
            <w:r w:rsidR="009F7054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08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#13</w:t>
            </w: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09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</w:t>
            </w:r>
            <w:r w:rsidR="009F7054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10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(20.6.14, 12, 13) (could run beyond 1145)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11" w:author="Andrew Bennett/Communications Research /SRUK/Principal Engineer/Samsung Electronics" w:date="2026-02-12T07:54:00Z">
              <w:tcPr>
                <w:tcW w:w="193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F92CB21" w14:textId="1C14FC78" w:rsidR="00933221" w:rsidRPr="004A0AC9" w:rsidRDefault="00933221" w:rsidP="009F705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12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13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KI#</w:t>
            </w:r>
            <w:r w:rsidR="009F7054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14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15, #16 (20.6.15, 16)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215" w:author="Andrew Bennett/Communications Research /SRUK/Principal Engineer/Samsung Electronics" w:date="2026-02-12T07:54:00Z">
              <w:tcPr>
                <w:tcW w:w="21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4ECEBDDD" w14:textId="07BC6BEC" w:rsidR="00933221" w:rsidRPr="0078603F" w:rsidRDefault="00BD412B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XRM_Ph2 (19.3.2) 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216" w:author="Andrew Bennett/Communications Research /SRUK/Principal Engineer/Samsung Electronics" w:date="2026-02-12T07:54:00Z">
              <w:tcPr>
                <w:tcW w:w="212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5D877F70" w14:textId="6284F7A0" w:rsidR="00933221" w:rsidRPr="0078603F" w:rsidRDefault="00527B2E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KI#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14, #</w:t>
            </w: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12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#13, </w:t>
            </w: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KI#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15, #1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17" w:author="Andrew Bennett/Communications Research /SRUK/Principal Engineer/Samsung Electronics" w:date="2026-02-12T07:54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678202C7" w14:textId="6F6BAA14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18" w:author="Andrew Bennett/Communications Research /SRUK/Principal Engineer/Samsung Electronics" w:date="2026-02-12T07:54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1610E1E" w14:textId="1068AA3E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93DB9" w:rsidRPr="00484169" w14:paraId="71A0D7EB" w14:textId="2A351055" w:rsidTr="00F859D7">
        <w:trPr>
          <w:trHeight w:val="345"/>
          <w:trPrChange w:id="219" w:author="Andrew Bennett/Communications Research /SRUK/Principal Engineer/Samsung Electronics" w:date="2026-02-12T07:54:00Z">
            <w:trPr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20" w:author="Andrew Bennett/Communications Research /SRUK/Principal Engineer/Samsung Electronics" w:date="2026-02-12T07:54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5B4F2EB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21" w:author="Andrew Bennett/Communications Research /SRUK/Principal Engineer/Samsung Electronics" w:date="2026-02-12T07:54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9D811B0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22" w:author="Andrew Bennett/Communications Research /SRUK/Principal Engineer/Samsung Electronics" w:date="2026-02-12T07:54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12B7191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223" w:author="Andrew Bennett/Communications Research /SRUK/Principal Engineer/Samsung Electronics" w:date="2026-02-12T07:54:00Z">
              <w:tcPr>
                <w:tcW w:w="198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26FA81C3" w14:textId="646DF102" w:rsidR="00293DB9" w:rsidRPr="004A0AC9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224" w:author="Andrew Bennett/Communications Research /SRUK/Principal Engineer/Samsung Electronics" w:date="2026-02-12T07:54:00Z">
              <w:tcPr>
                <w:tcW w:w="198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6AB09F57" w14:textId="68C3CD7D" w:rsidR="00293DB9" w:rsidRPr="004A0AC9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25" w:author="Andrew Bennett/Communications Research /SRUK/Principal Engineer/Samsung Electronics" w:date="2026-02-12T07:54:00Z">
              <w:tcPr>
                <w:tcW w:w="21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2F01CD9A" w14:textId="7BA47653" w:rsidR="00293DB9" w:rsidRPr="004A0AC9" w:rsidRDefault="0093322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26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27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FS_Sensing_ARC</w:t>
            </w:r>
            <w:r w:rsidR="005C3B75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28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2.1)</w:t>
            </w:r>
            <w:r w:rsidR="007D0BD2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29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[17]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30" w:author="Andrew Bennett/Communications Research /SRUK/Principal Engineer/Samsung Electronics" w:date="2026-02-12T07:54:00Z">
              <w:tcPr>
                <w:tcW w:w="21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4DDBA61" w14:textId="45111564" w:rsidR="00293DB9" w:rsidRPr="004A0AC9" w:rsidRDefault="0093322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31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32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Sensing_ARC</w:t>
            </w:r>
            <w:r w:rsidR="005C3B75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33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2.2)</w:t>
            </w:r>
            <w:r w:rsidR="007D0BD2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34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[118]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35" w:author="Andrew Bennett/Communications Research /SRUK/Principal Engineer/Samsung Electronics" w:date="2026-02-12T07:54:00Z">
              <w:tcPr>
                <w:tcW w:w="197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4007A1C" w14:textId="5BAFF51D" w:rsidR="00293DB9" w:rsidRPr="004160A4" w:rsidRDefault="0093322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33221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>(FS_)AmbientIoT_Ph2_ARC</w:t>
            </w:r>
            <w:r w:rsidR="000F2A4D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 xml:space="preserve"> </w:t>
            </w:r>
            <w:r w:rsidR="000F2A4D" w:rsidRPr="00683C05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>(20.5.1/2)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36" w:author="Andrew Bennett/Communications Research /SRUK/Principal Engineer/Samsung Electronics" w:date="2026-02-12T07:54:00Z">
              <w:tcPr>
                <w:tcW w:w="193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943D2B0" w14:textId="11EBC83D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237" w:author="Andrew Bennett/Communications Research /SRUK/Principal Engineer/Samsung Electronics" w:date="2026-02-12T07:54:00Z">
              <w:tcPr>
                <w:tcW w:w="21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5437A15F" w14:textId="796BDF55" w:rsidR="00BD412B" w:rsidRDefault="00BD412B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ensing_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2.1)</w:t>
            </w:r>
          </w:p>
          <w:p w14:paraId="3A63AACD" w14:textId="12D978A7" w:rsidR="00BD412B" w:rsidRDefault="00BD412B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ensing_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2.2)</w:t>
            </w:r>
          </w:p>
          <w:p w14:paraId="35ED8476" w14:textId="221CAC7D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238" w:author="Andrew Bennett/Communications Research /SRUK/Principal Engineer/Samsung Electronics" w:date="2026-02-12T07:54:00Z">
              <w:tcPr>
                <w:tcW w:w="212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59F66D4C" w14:textId="6D217D6F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39" w:author="Andrew Bennett/Communications Research /SRUK/Principal Engineer/Samsung Electronics" w:date="2026-02-12T07:54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6E6E4D63" w14:textId="38D5FA5E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40" w:author="Andrew Bennett/Communications Research /SRUK/Principal Engineer/Samsung Electronics" w:date="2026-02-12T07:54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3F0DBCFE" w14:textId="327F56B1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7DC14F1F" w14:textId="7FC7174C" w:rsidTr="00F859D7">
        <w:trPr>
          <w:trHeight w:val="345"/>
          <w:trPrChange w:id="241" w:author="Andrew Bennett/Communications Research /SRUK/Principal Engineer/Samsung Electronics" w:date="2026-02-12T07:54:00Z">
            <w:trPr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242" w:author="Andrew Bennett/Communications Research /SRUK/Principal Engineer/Samsung Electronics" w:date="2026-02-12T07:54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428849A8" w14:textId="3A8ABE96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243" w:author="Andrew Bennett/Communications Research /SRUK/Principal Engineer/Samsung Electronics" w:date="2026-02-12T07:54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244" w:author="Andrew Bennett/Communications Research /SRUK/Principal Engineer/Samsung Electronics" w:date="2026-02-12T07:54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245" w:author="Andrew Bennett/Communications Research /SRUK/Principal Engineer/Samsung Electronics" w:date="2026-02-12T07:54:00Z">
              <w:tcPr>
                <w:tcW w:w="3971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0E096859" w14:textId="0C1A45D5" w:rsidR="00EF5186" w:rsidRPr="004A0AC9" w:rsidRDefault="00EF5186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3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246" w:author="Andrew Bennett/Communications Research /SRUK/Principal Engineer/Samsung Electronics" w:date="2026-02-12T07:54:00Z">
              <w:tcPr>
                <w:tcW w:w="425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19F4CC6A" w14:textId="6F22EEE0" w:rsidR="005B394E" w:rsidRPr="004A0AC9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  <w:rPrChange w:id="247" w:author="Andrew Bennett/Communications Research /SRUK/Principal Engineer/Samsung Electronics" w:date="2026-02-11T19:40:00Z">
                  <w:rPr>
                    <w:rFonts w:ascii="Arial" w:eastAsia="MS Mincho" w:hAnsi="Arial" w:cs="Arial"/>
                    <w:sz w:val="16"/>
                    <w:szCs w:val="16"/>
                  </w:rPr>
                </w:rPrChange>
              </w:rPr>
            </w:pPr>
          </w:p>
        </w:tc>
        <w:tc>
          <w:tcPr>
            <w:tcW w:w="31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248" w:author="Andrew Bennett/Communications Research /SRUK/Principal Engineer/Samsung Electronics" w:date="2026-02-12T07:54:00Z">
              <w:tcPr>
                <w:tcW w:w="3913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5F52CD2E" w14:textId="1421A2DB" w:rsidR="0033271E" w:rsidRPr="004160A4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43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249" w:author="Andrew Bennett/Communications Research /SRUK/Principal Engineer/Samsung Electronics" w:date="2026-02-12T07:54:00Z">
              <w:tcPr>
                <w:tcW w:w="430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06965347" w14:textId="286C6B81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250" w:author="Andrew Bennett/Communications Research /SRUK/Principal Engineer/Samsung Electronics" w:date="2026-02-12T07:54:00Z">
              <w:tcPr>
                <w:tcW w:w="3827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1C58BD66" w14:textId="09CF65B2" w:rsidTr="00F859D7">
        <w:trPr>
          <w:trHeight w:val="340"/>
          <w:trPrChange w:id="251" w:author="Andrew Bennett/Communications Research /SRUK/Principal Engineer/Samsung Electronics" w:date="2026-02-12T07:54:00Z">
            <w:trPr>
              <w:trHeight w:val="340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52" w:author="Andrew Bennett/Communications Research /SRUK/Principal Engineer/Samsung Electronics" w:date="2026-02-12T07:54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C056460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53" w:author="Andrew Bennett/Communications Research /SRUK/Principal Engineer/Samsung Electronics" w:date="2026-02-12T07:54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5E8AA7D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54" w:author="Andrew Bennett/Communications Research /SRUK/Principal Engineer/Samsung Electronics" w:date="2026-02-12T07:54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9E161BC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255" w:author="Andrew Bennett/Communications Research /SRUK/Principal Engineer/Samsung Electronics" w:date="2026-02-12T07:54:00Z">
              <w:tcPr>
                <w:tcW w:w="198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63D42FE3" w14:textId="452CE978" w:rsidR="00293DB9" w:rsidRPr="004A0AC9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  <w:rPrChange w:id="256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ko-KR"/>
                  </w:rPr>
                </w:rPrChange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257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 xml:space="preserve">KI#1 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258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(NAS)</w:t>
            </w:r>
            <w:r w:rsidR="007B433D" w:rsidRPr="004A0AC9">
              <w:rPr>
                <w:rFonts w:ascii="Arial" w:hAnsi="Arial" w:cs="Arial"/>
                <w:color w:val="auto"/>
                <w:sz w:val="16"/>
                <w:szCs w:val="16"/>
                <w:rPrChange w:id="259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1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260" w:author="Andrew Bennett/Communications Research /SRUK/Principal Engineer/Samsung Electronics" w:date="2026-02-12T07:54:00Z">
              <w:tcPr>
                <w:tcW w:w="198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566F71E4" w14:textId="4BAA9FB7" w:rsidR="00293DB9" w:rsidRPr="004A0AC9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  <w:rPrChange w:id="261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ko-KR"/>
                  </w:rPr>
                </w:rPrChange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262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 xml:space="preserve">KI#1 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263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(NAS)</w:t>
            </w:r>
            <w:r w:rsidR="007B433D" w:rsidRPr="004A0AC9">
              <w:rPr>
                <w:rFonts w:ascii="Arial" w:hAnsi="Arial" w:cs="Arial"/>
                <w:color w:val="auto"/>
                <w:sz w:val="16"/>
                <w:szCs w:val="16"/>
                <w:rPrChange w:id="264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1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265" w:author="Andrew Bennett/Communications Research /SRUK/Principal Engineer/Samsung Electronics" w:date="2026-02-12T07:54:00Z">
              <w:tcPr>
                <w:tcW w:w="21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126050F0" w14:textId="5F3244DF" w:rsidR="00293DB9" w:rsidRPr="004A0AC9" w:rsidRDefault="004160A4" w:rsidP="00293DB9">
            <w:pP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266" w:author="Andrew Bennett/Communications Research /SRUK/Principal Engineer/Samsung Electronics" w:date="2026-02-11T19:40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267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>KI#18 (AI for Network)</w:t>
            </w:r>
            <w:r w:rsidR="005C3B75"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268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18)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269" w:author="Andrew Bennett/Communications Research /SRUK/Principal Engineer/Samsung Electronics" w:date="2026-02-12T07:54:00Z">
              <w:tcPr>
                <w:tcW w:w="21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0C7116C4" w14:textId="3E973714" w:rsidR="00293DB9" w:rsidRPr="004A0AC9" w:rsidRDefault="004160A4" w:rsidP="00293DB9">
            <w:pP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270" w:author="Andrew Bennett/Communications Research /SRUK/Principal Engineer/Samsung Electronics" w:date="2026-02-11T19:40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271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>KI#19 (Network for AI)</w:t>
            </w:r>
            <w:r w:rsidR="005C3B75"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272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19)</w:t>
            </w:r>
          </w:p>
        </w:tc>
        <w:tc>
          <w:tcPr>
            <w:tcW w:w="17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273" w:author="Andrew Bennett/Communications Research /SRUK/Principal Engineer/Samsung Electronics" w:date="2026-02-12T07:54:00Z">
              <w:tcPr>
                <w:tcW w:w="1979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167EC65F" w14:textId="77777777" w:rsidR="00293DB9" w:rsidRDefault="00293DB9" w:rsidP="00293DB9">
            <w:pPr>
              <w:rPr>
                <w:rFonts w:ascii="Arial" w:eastAsiaTheme="minorEastAsia" w:hAnsi="Arial" w:cs="Arial"/>
                <w:sz w:val="16"/>
                <w:szCs w:val="16"/>
                <w:lang w:eastAsia="zh-CN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6G Single Stream</w:t>
            </w:r>
            <w:r w:rsidR="00EE6B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6.x)</w:t>
            </w:r>
          </w:p>
          <w:p w14:paraId="085E785D" w14:textId="041F1F61" w:rsidR="006C1F0D" w:rsidRPr="00863A71" w:rsidRDefault="006C1F0D" w:rsidP="00293DB9">
            <w:pPr>
              <w:rPr>
                <w:rFonts w:ascii="Arial" w:eastAsiaTheme="minorEastAsia" w:hAnsi="Arial" w:cs="Arial"/>
                <w:bCs/>
                <w:sz w:val="16"/>
                <w:szCs w:val="16"/>
                <w:lang w:val="en-US" w:eastAsia="zh-CN"/>
              </w:rPr>
            </w:pPr>
            <w:r w:rsidRPr="006C1F0D">
              <w:rPr>
                <w:rFonts w:ascii="Arial" w:eastAsiaTheme="minorEastAsia" w:hAnsi="Arial" w:cs="Arial"/>
                <w:b/>
                <w:bCs/>
                <w:sz w:val="16"/>
                <w:szCs w:val="16"/>
                <w:lang w:val="en-US" w:eastAsia="zh-CN"/>
              </w:rPr>
              <w:t xml:space="preserve">20.6.0 (3 LSs), 20.6.17 (S2-2600280, S2-2600470), </w:t>
            </w:r>
            <w:r>
              <w:rPr>
                <w:rFonts w:ascii="Arial" w:eastAsiaTheme="minorEastAsia" w:hAnsi="Arial" w:cs="Arial" w:hint="eastAsia"/>
                <w:b/>
                <w:bCs/>
                <w:sz w:val="16"/>
                <w:szCs w:val="16"/>
                <w:lang w:val="en-US" w:eastAsia="zh-CN"/>
              </w:rPr>
              <w:t xml:space="preserve">checkpoint (sensing, NTN), </w:t>
            </w:r>
            <w:r w:rsidRPr="006C1F0D">
              <w:rPr>
                <w:rFonts w:ascii="Arial" w:eastAsiaTheme="minorEastAsia" w:hAnsi="Arial" w:cs="Arial"/>
                <w:b/>
                <w:bCs/>
                <w:sz w:val="16"/>
                <w:szCs w:val="16"/>
                <w:lang w:val="en-US" w:eastAsia="zh-CN"/>
              </w:rPr>
              <w:t xml:space="preserve">20.6.1 (NAS), </w:t>
            </w:r>
          </w:p>
        </w:tc>
        <w:tc>
          <w:tcPr>
            <w:tcW w:w="14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274" w:author="Andrew Bennett/Communications Research /SRUK/Principal Engineer/Samsung Electronics" w:date="2026-02-12T07:54:00Z">
              <w:tcPr>
                <w:tcW w:w="19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1E90D9BF" w14:textId="77777777" w:rsidR="00293DB9" w:rsidRDefault="00293DB9" w:rsidP="00293DB9">
            <w:pPr>
              <w:rPr>
                <w:rFonts w:ascii="Arial" w:eastAsiaTheme="minorEastAsia" w:hAnsi="Arial" w:cs="Arial"/>
                <w:sz w:val="16"/>
                <w:szCs w:val="16"/>
                <w:lang w:eastAsia="zh-CN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6G Single Stream</w:t>
            </w:r>
            <w:r w:rsidR="00EE6B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6.x)</w:t>
            </w:r>
          </w:p>
          <w:p w14:paraId="698315FF" w14:textId="4772C2AE" w:rsidR="006C1F0D" w:rsidRPr="00863A71" w:rsidRDefault="006C1F0D" w:rsidP="00293DB9">
            <w:pPr>
              <w:rPr>
                <w:rFonts w:ascii="Arial" w:eastAsiaTheme="minorEastAsia" w:hAnsi="Arial" w:cs="Arial"/>
                <w:bCs/>
                <w:sz w:val="16"/>
                <w:szCs w:val="16"/>
                <w:lang w:val="en-US" w:eastAsia="zh-CN"/>
              </w:rPr>
            </w:pPr>
            <w:r w:rsidRPr="006C1F0D">
              <w:rPr>
                <w:rFonts w:ascii="Arial" w:eastAsiaTheme="minorEastAsia" w:hAnsi="Arial" w:cs="Arial"/>
                <w:b/>
                <w:bCs/>
                <w:sz w:val="16"/>
                <w:szCs w:val="16"/>
                <w:lang w:val="en-US" w:eastAsia="zh-CN"/>
              </w:rPr>
              <w:t xml:space="preserve">20.6.0 (3 LSs), 20.6.17 (S2-2600280, S2-2600470), </w:t>
            </w:r>
            <w:r>
              <w:rPr>
                <w:rFonts w:ascii="Arial" w:eastAsiaTheme="minorEastAsia" w:hAnsi="Arial" w:cs="Arial" w:hint="eastAsia"/>
                <w:b/>
                <w:bCs/>
                <w:sz w:val="16"/>
                <w:szCs w:val="16"/>
                <w:lang w:val="en-US" w:eastAsia="zh-CN"/>
              </w:rPr>
              <w:t xml:space="preserve">checkpoint (sensing, NTN), </w:t>
            </w:r>
            <w:r w:rsidRPr="006C1F0D">
              <w:rPr>
                <w:rFonts w:ascii="Arial" w:eastAsiaTheme="minorEastAsia" w:hAnsi="Arial" w:cs="Arial"/>
                <w:b/>
                <w:bCs/>
                <w:sz w:val="16"/>
                <w:szCs w:val="16"/>
                <w:lang w:val="en-US" w:eastAsia="zh-CN"/>
              </w:rPr>
              <w:t xml:space="preserve">20.6.1 (NAS), 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275" w:author="Andrew Bennett/Communications Research /SRUK/Principal Engineer/Samsung Electronics" w:date="2026-02-12T07:54:00Z">
              <w:tcPr>
                <w:tcW w:w="21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16F3E4E8" w14:textId="77777777" w:rsidR="00015A2C" w:rsidRDefault="00BD412B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bCs/>
                <w:sz w:val="16"/>
                <w:szCs w:val="16"/>
              </w:rPr>
            </w:pPr>
            <w:r w:rsidRPr="00A53701">
              <w:rPr>
                <w:rFonts w:ascii="Arial" w:hAnsi="Arial" w:cs="Arial"/>
                <w:bCs/>
                <w:sz w:val="16"/>
                <w:szCs w:val="16"/>
              </w:rPr>
              <w:t>KI#18 (AI for Network) (20.6.18)</w:t>
            </w:r>
          </w:p>
          <w:p w14:paraId="5A22F8E7" w14:textId="5B258A51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276" w:author="Andrew Bennett/Communications Research /SRUK/Principal Engineer/Samsung Electronics" w:date="2026-02-12T07:54:00Z">
              <w:tcPr>
                <w:tcW w:w="212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64EFCBB3" w14:textId="41C4F876" w:rsidR="00293DB9" w:rsidRPr="00D26A9F" w:rsidRDefault="00D70807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 KI#19 (Network for AI)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 (20.6.19)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PrChange w:id="277" w:author="Andrew Bennett/Communications Research /SRUK/Principal Engineer/Samsung Electronics" w:date="2026-02-12T07:54:00Z">
              <w:tcPr>
                <w:tcW w:w="3827" w:type="dxa"/>
                <w:gridSpan w:val="2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4D44AB44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  <w:p w14:paraId="7FD83B1F" w14:textId="50D8ADBD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A46F7" w:rsidRPr="00484169" w14:paraId="572B065C" w14:textId="7D3281CF" w:rsidTr="00F859D7">
        <w:trPr>
          <w:trHeight w:val="345"/>
          <w:trPrChange w:id="278" w:author="Andrew Bennett/Communications Research /SRUK/Principal Engineer/Samsung Electronics" w:date="2026-02-12T07:54:00Z">
            <w:trPr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79" w:author="Andrew Bennett/Communications Research /SRUK/Principal Engineer/Samsung Electronics" w:date="2026-02-12T07:54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366A9F4" w14:textId="77777777" w:rsidR="009A46F7" w:rsidRPr="00395E84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80" w:author="Andrew Bennett/Communications Research /SRUK/Principal Engineer/Samsung Electronics" w:date="2026-02-12T07:54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492BC72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81" w:author="Andrew Bennett/Communications Research /SRUK/Principal Engineer/Samsung Electronics" w:date="2026-02-12T07:54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C54543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82" w:author="Andrew Bennett/Communications Research /SRUK/Principal Engineer/Samsung Electronics" w:date="2026-02-12T07:54:00Z">
              <w:tcPr>
                <w:tcW w:w="198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05F7D4F" w14:textId="311BE65B" w:rsidR="009A46F7" w:rsidRPr="004A0AC9" w:rsidRDefault="009A46F7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83" w:author="Andrew Bennett/Communications Research /SRUK/Principal Engineer/Samsung Electronics" w:date="2026-02-12T07:54:00Z">
              <w:tcPr>
                <w:tcW w:w="198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A2F3337" w14:textId="56BB600A" w:rsidR="009A46F7" w:rsidRPr="004A0AC9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84" w:author="Andrew Bennett/Communications Research /SRUK/Principal Engineer/Samsung Electronics" w:date="2026-02-12T07:54:00Z">
              <w:tcPr>
                <w:tcW w:w="21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3B9AD2FA" w14:textId="4D310FB9" w:rsidR="009C1966" w:rsidRPr="004A0AC9" w:rsidRDefault="009C1966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85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86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NG_RTC_Ph2 [19.2.2] [28]</w:t>
            </w:r>
            <w:r w:rsidR="007C43AC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87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 (could run beyond 1445)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88" w:author="Andrew Bennett/Communications Research /SRUK/Principal Engineer/Samsung Electronics" w:date="2026-02-12T07:54:00Z">
              <w:tcPr>
                <w:tcW w:w="21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3163E014" w14:textId="56CC8BD3" w:rsidR="004765D1" w:rsidRPr="004A0AC9" w:rsidRDefault="004765D1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89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90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EDGE_Ph2 (9.17.2) [9]</w:t>
            </w:r>
          </w:p>
          <w:p w14:paraId="7FCCCD92" w14:textId="529175DF" w:rsidR="009C1966" w:rsidRPr="004A0AC9" w:rsidRDefault="009C1966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91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92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eEDGE_5GC_Ph3 (19.9.2) [7]</w:t>
            </w:r>
          </w:p>
        </w:tc>
        <w:tc>
          <w:tcPr>
            <w:tcW w:w="17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293" w:author="Andrew Bennett/Communications Research /SRUK/Principal Engineer/Samsung Electronics" w:date="2026-02-12T07:54:00Z">
              <w:tcPr>
                <w:tcW w:w="1979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532B4683" w14:textId="185F94C8" w:rsidR="009A46F7" w:rsidRPr="004160A4" w:rsidRDefault="009A46F7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4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294" w:author="Andrew Bennett/Communications Research /SRUK/Principal Engineer/Samsung Electronics" w:date="2026-02-12T07:54:00Z">
              <w:tcPr>
                <w:tcW w:w="19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6EF75F55" w14:textId="21A83ABA" w:rsidR="009A46F7" w:rsidRPr="004160A4" w:rsidRDefault="009A46F7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295" w:author="Andrew Bennett/Communications Research /SRUK/Principal Engineer/Samsung Electronics" w:date="2026-02-12T07:54:00Z">
              <w:tcPr>
                <w:tcW w:w="21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5B283751" w14:textId="774BE585" w:rsidR="00015A2C" w:rsidRDefault="00015A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G_RTC_Ph2 (19.2.2)</w:t>
            </w:r>
          </w:p>
          <w:p w14:paraId="35B12657" w14:textId="1A6E145E" w:rsidR="00015A2C" w:rsidRDefault="00015A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765D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17.2)</w:t>
            </w:r>
          </w:p>
          <w:p w14:paraId="0C1014AC" w14:textId="68A0DD55" w:rsidR="00015A2C" w:rsidRDefault="00015A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2A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EDGE_5GC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19.9.2)</w:t>
            </w:r>
          </w:p>
          <w:p w14:paraId="15745AB3" w14:textId="697520BA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296" w:author="Andrew Bennett/Communications Research /SRUK/Principal Engineer/Samsung Electronics" w:date="2026-02-12T07:54:00Z">
              <w:tcPr>
                <w:tcW w:w="212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2311457A" w14:textId="2A5C5EDF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297" w:author="Andrew Bennett/Communications Research /SRUK/Principal Engineer/Samsung Electronics" w:date="2026-02-12T07:54:00Z">
              <w:tcPr>
                <w:tcW w:w="3827" w:type="dxa"/>
                <w:gridSpan w:val="2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19F5F890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76D798B2" w14:textId="542A444A" w:rsidTr="00F859D7">
        <w:trPr>
          <w:trHeight w:val="345"/>
          <w:trPrChange w:id="298" w:author="Andrew Bennett/Communications Research /SRUK/Principal Engineer/Samsung Electronics" w:date="2026-02-12T07:54:00Z">
            <w:trPr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99" w:author="Andrew Bennett/Communications Research /SRUK/Principal Engineer/Samsung Electronics" w:date="2026-02-12T07:54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89FDC80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00" w:author="Andrew Bennett/Communications Research /SRUK/Principal Engineer/Samsung Electronics" w:date="2026-02-12T07:54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7DAF59E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01" w:author="Andrew Bennett/Communications Research /SRUK/Principal Engineer/Samsung Electronics" w:date="2026-02-12T07:54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460D5D14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302" w:author="Andrew Bennett/Communications Research /SRUK/Principal Engineer/Samsung Electronics" w:date="2026-02-12T07:54:00Z">
              <w:tcPr>
                <w:tcW w:w="198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5A54E9D4" w14:textId="24D7C22F" w:rsidR="00293DB9" w:rsidRPr="004A0AC9" w:rsidRDefault="003120B8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03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04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(FS_)</w:t>
            </w:r>
            <w:r w:rsidR="0050243F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05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EnergySys_Ph2</w:t>
            </w:r>
            <w:r w:rsidR="007B433D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06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</w:t>
            </w:r>
            <w:r w:rsidR="007B433D" w:rsidRPr="004A0AC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307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20.4.</w:t>
            </w:r>
            <w:r w:rsidRPr="004A0AC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308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1/</w:t>
            </w:r>
            <w:r w:rsidR="007B433D" w:rsidRPr="004A0AC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309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2)</w:t>
            </w:r>
            <w:r w:rsidR="007D0BD2" w:rsidRPr="004A0AC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310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 xml:space="preserve"> [1+57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311" w:author="Andrew Bennett/Communications Research /SRUK/Principal Engineer/Samsung Electronics" w:date="2026-02-12T07:54:00Z">
              <w:tcPr>
                <w:tcW w:w="198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9B8A854" w14:textId="4A9A9A41" w:rsidR="00293DB9" w:rsidRPr="004A0AC9" w:rsidRDefault="0050243F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12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13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EnergySys_Ph2</w:t>
            </w:r>
            <w:r w:rsidR="007B433D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14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</w:t>
            </w:r>
            <w:r w:rsidR="007B433D" w:rsidRPr="004A0AC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315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20.4.2)</w:t>
            </w:r>
            <w:r w:rsidR="007D0BD2" w:rsidRPr="004A0AC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316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 xml:space="preserve"> [57]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317" w:author="Andrew Bennett/Communications Research /SRUK/Principal Engineer/Samsung Electronics" w:date="2026-02-12T07:54:00Z">
              <w:tcPr>
                <w:tcW w:w="21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ACBD009" w14:textId="7EB1F4A5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KI#7 (Net Exposure)</w:t>
            </w:r>
            <w:r w:rsidR="005C3B75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6.7)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318" w:author="Andrew Bennett/Communications Research /SRUK/Principal Engineer/Samsung Electronics" w:date="2026-02-12T07:54:00Z">
              <w:tcPr>
                <w:tcW w:w="21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C1E4CC0" w14:textId="32B12B66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319" w:author="Andrew Bennett/Communications Research /SRUK/Principal Engineer/Samsung Electronics" w:date="2026-02-11T19:39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>KI#17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320" w:author="Andrew Bennett/Communications Research /SRUK/Principal Engineer/Samsung Electronics" w:date="2026-02-11T19:39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IWK)</w:t>
            </w:r>
            <w:r w:rsidR="005C3B75" w:rsidRPr="004A0AC9">
              <w:rPr>
                <w:rFonts w:ascii="Arial" w:hAnsi="Arial" w:cs="Arial"/>
                <w:color w:val="auto"/>
                <w:sz w:val="16"/>
                <w:szCs w:val="16"/>
                <w:rPrChange w:id="321" w:author="Andrew Bennett/Communications Research /SRUK/Principal Engineer/Samsung Electronics" w:date="2026-02-11T19:39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17)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322" w:author="Andrew Bennett/Communications Research /SRUK/Principal Engineer/Samsung Electronics" w:date="2026-02-11T19:39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, Miscellaneous</w:t>
            </w:r>
            <w:r w:rsidR="005C3B75" w:rsidRPr="004A0AC9">
              <w:rPr>
                <w:rFonts w:ascii="Arial" w:hAnsi="Arial" w:cs="Arial"/>
                <w:color w:val="auto"/>
                <w:sz w:val="16"/>
                <w:szCs w:val="16"/>
                <w:rPrChange w:id="323" w:author="Andrew Bennett/Communications Research /SRUK/Principal Engineer/Samsung Electronics" w:date="2026-02-11T19:39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0)</w:t>
            </w:r>
          </w:p>
        </w:tc>
        <w:tc>
          <w:tcPr>
            <w:tcW w:w="17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324" w:author="Andrew Bennett/Communications Research /SRUK/Principal Engineer/Samsung Electronics" w:date="2026-02-12T07:54:00Z">
              <w:tcPr>
                <w:tcW w:w="1979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131C3544" w14:textId="30FBA69E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4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325" w:author="Andrew Bennett/Communications Research /SRUK/Principal Engineer/Samsung Electronics" w:date="2026-02-12T07:54:00Z">
              <w:tcPr>
                <w:tcW w:w="19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01731801" w14:textId="30DB2EB9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326" w:author="Andrew Bennett/Communications Research /SRUK/Principal Engineer/Samsung Electronics" w:date="2026-02-12T07:54:00Z">
              <w:tcPr>
                <w:tcW w:w="21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66027F87" w14:textId="0EE0377E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327" w:author="Andrew Bennett/Communications Research /SRUK/Principal Engineer/Samsung Electronics" w:date="2026-02-12T07:54:00Z">
              <w:tcPr>
                <w:tcW w:w="212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376C7EF5" w14:textId="6F86C00F" w:rsidR="00293DB9" w:rsidRPr="00D26A9F" w:rsidRDefault="00865C8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7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IWK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17)</w:t>
            </w:r>
            <w:r w:rsidRPr="004160A4">
              <w:rPr>
                <w:rFonts w:ascii="Arial" w:hAnsi="Arial" w:cs="Arial"/>
                <w:sz w:val="16"/>
                <w:szCs w:val="16"/>
              </w:rPr>
              <w:t>, Miscellaneous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0)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328" w:author="Andrew Bennett/Communications Research /SRUK/Principal Engineer/Samsung Electronics" w:date="2026-02-12T07:54:00Z">
              <w:tcPr>
                <w:tcW w:w="3827" w:type="dxa"/>
                <w:gridSpan w:val="2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F523AB4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8B14223" w14:textId="07C3E907" w:rsidTr="00F859D7">
        <w:trPr>
          <w:trHeight w:val="176"/>
          <w:trPrChange w:id="329" w:author="Andrew Bennett/Communications Research /SRUK/Principal Engineer/Samsung Electronics" w:date="2026-02-12T07:54:00Z">
            <w:trPr>
              <w:trHeight w:val="176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330" w:author="Andrew Bennett/Communications Research /SRUK/Principal Engineer/Samsung Electronics" w:date="2026-02-12T07:54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4809E5EA" w14:textId="7777777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331" w:author="Andrew Bennett/Communications Research /SRUK/Principal Engineer/Samsung Electronics" w:date="2026-02-12T07:54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332" w:author="Andrew Bennett/Communications Research /SRUK/Principal Engineer/Samsung Electronics" w:date="2026-02-12T07:54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333" w:author="Andrew Bennett/Communications Research /SRUK/Principal Engineer/Samsung Electronics" w:date="2026-02-12T07:54:00Z">
              <w:tcPr>
                <w:tcW w:w="3971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2098F0AB" w14:textId="6B5A3183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334" w:author="Andrew Bennett/Communications Research /SRUK/Principal Engineer/Samsung Electronics" w:date="2026-02-12T07:54:00Z">
              <w:tcPr>
                <w:tcW w:w="425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26559150" w14:textId="3CEB6AA4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335" w:author="Andrew Bennett/Communications Research /SRUK/Principal Engineer/Samsung Electronics" w:date="2026-02-12T07:54:00Z">
              <w:tcPr>
                <w:tcW w:w="3913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3BB45E96" w14:textId="0FAD3DD6" w:rsidR="005B394E" w:rsidRPr="004160A4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43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336" w:author="Andrew Bennett/Communications Research /SRUK/Principal Engineer/Samsung Electronics" w:date="2026-02-12T07:54:00Z">
              <w:tcPr>
                <w:tcW w:w="430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119D86FF" w14:textId="006B146C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337" w:author="Andrew Bennett/Communications Research /SRUK/Principal Engineer/Samsung Electronics" w:date="2026-02-12T07:54:00Z">
              <w:tcPr>
                <w:tcW w:w="3827" w:type="dxa"/>
                <w:gridSpan w:val="2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1F0B6F42" w14:textId="0B71CD5B" w:rsidTr="00F859D7">
        <w:trPr>
          <w:trHeight w:val="345"/>
          <w:trPrChange w:id="338" w:author="Andrew Bennett/Communications Research /SRUK/Principal Engineer/Samsung Electronics" w:date="2026-02-12T07:54:00Z">
            <w:trPr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39" w:author="Andrew Bennett/Communications Research /SRUK/Principal Engineer/Samsung Electronics" w:date="2026-02-12T07:54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342F987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40" w:author="Andrew Bennett/Communications Research /SRUK/Principal Engineer/Samsung Electronics" w:date="2026-02-12T07:54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B6B8E74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41" w:author="Andrew Bennett/Communications Research /SRUK/Principal Engineer/Samsung Electronics" w:date="2026-02-12T07:54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844CCE2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342" w:author="Andrew Bennett/Communications Research /SRUK/Principal Engineer/Samsung Electronics" w:date="2026-02-12T07:54:00Z">
              <w:tcPr>
                <w:tcW w:w="198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3D1DCC4E" w14:textId="692F7A87" w:rsidR="008F6F23" w:rsidRPr="004A0AC9" w:rsidRDefault="006C4C40" w:rsidP="00412AF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bCs/>
                <w:color w:val="auto"/>
                <w:sz w:val="16"/>
                <w:szCs w:val="16"/>
                <w:rPrChange w:id="343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sz w:val="16"/>
                    <w:szCs w:val="16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rPrChange w:id="344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NR_LPWUS-Core LS and CRs (19.50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345" w:author="Andrew Bennett/Communications Research /SRUK/Principal Engineer/Samsung Electronics" w:date="2026-02-12T07:54:00Z">
              <w:tcPr>
                <w:tcW w:w="198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6274E4A6" w14:textId="19656CB5" w:rsidR="00293DB9" w:rsidRPr="004A0AC9" w:rsidRDefault="00293DB9" w:rsidP="00293DB9">
            <w:pPr>
              <w:rPr>
                <w:rFonts w:ascii="Arial" w:hAnsi="Arial" w:cs="Arial"/>
                <w:bCs/>
                <w:color w:val="auto"/>
                <w:sz w:val="16"/>
                <w:szCs w:val="16"/>
                <w:rPrChange w:id="346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sz w:val="16"/>
                    <w:szCs w:val="16"/>
                  </w:rPr>
                </w:rPrChange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347" w:author="Andrew Bennett/Communications Research /SRUK/Principal Engineer/Samsung Electronics" w:date="2026-02-12T07:54:00Z">
              <w:tcPr>
                <w:tcW w:w="21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688FD307" w14:textId="25EEA148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348" w:author="Andrew Bennett/Communications Research /SRUK/Principal Engineer/Samsung Electronics" w:date="2026-02-11T19:39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KI#21 (Data Framework)</w:t>
            </w:r>
            <w:r w:rsidR="00706403" w:rsidRPr="004A0AC9">
              <w:rPr>
                <w:rFonts w:ascii="Arial" w:hAnsi="Arial" w:cs="Arial"/>
                <w:color w:val="auto"/>
                <w:sz w:val="16"/>
                <w:szCs w:val="16"/>
                <w:rPrChange w:id="349" w:author="Andrew Bennett/Communications Research /SRUK/Principal Engineer/Samsung Electronics" w:date="2026-02-11T19:39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21)</w:t>
            </w:r>
            <w:r w:rsidR="00875B19" w:rsidRPr="004A0AC9">
              <w:rPr>
                <w:rFonts w:ascii="Arial" w:hAnsi="Arial" w:cs="Arial"/>
                <w:color w:val="auto"/>
                <w:sz w:val="16"/>
                <w:szCs w:val="16"/>
                <w:rPrChange w:id="350" w:author="Andrew Bennett/Communications Research /SRUK/Principal Engineer/Samsung Electronics" w:date="2026-02-11T19:39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could run beyond 1645)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351" w:author="Andrew Bennett/Communications Research /SRUK/Principal Engineer/Samsung Electronics" w:date="2026-02-12T07:54:00Z">
              <w:tcPr>
                <w:tcW w:w="21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39749962" w14:textId="20EDE389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KI#23 (NTN)</w:t>
            </w:r>
            <w:r w:rsidR="00706403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6.23)</w:t>
            </w:r>
          </w:p>
        </w:tc>
        <w:tc>
          <w:tcPr>
            <w:tcW w:w="17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PrChange w:id="352" w:author="Andrew Bennett/Communications Research /SRUK/Principal Engineer/Samsung Electronics" w:date="2026-02-12T07:54:00Z">
              <w:tcPr>
                <w:tcW w:w="1979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  <w:noWrap/>
              </w:tcPr>
            </w:tcPrChange>
          </w:tcPr>
          <w:p w14:paraId="7E126D3D" w14:textId="77777777" w:rsidR="00293DB9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5852DCAB" w14:textId="0C58E852" w:rsidR="006C1F0D" w:rsidRPr="00863A71" w:rsidRDefault="006C1F0D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color w:val="auto"/>
                <w:sz w:val="16"/>
                <w:szCs w:val="16"/>
                <w:lang w:val="en-US" w:eastAsia="zh-CN"/>
              </w:rPr>
              <w:t>6G: NAS</w:t>
            </w:r>
            <w:r w:rsidR="00863A71">
              <w:rPr>
                <w:rFonts w:ascii="Arial" w:eastAsiaTheme="minorEastAsia" w:hAnsi="Arial" w:cs="Arial" w:hint="eastAsia"/>
                <w:color w:val="auto"/>
                <w:sz w:val="16"/>
                <w:szCs w:val="16"/>
                <w:lang w:val="en-US" w:eastAsia="zh-CN"/>
              </w:rPr>
              <w:t xml:space="preserve"> </w:t>
            </w:r>
            <w:r>
              <w:rPr>
                <w:rFonts w:ascii="Arial" w:eastAsiaTheme="minorEastAsia" w:hAnsi="Arial" w:cs="Arial" w:hint="eastAsia"/>
                <w:color w:val="auto"/>
                <w:sz w:val="16"/>
                <w:szCs w:val="16"/>
                <w:lang w:val="en-US" w:eastAsia="zh-CN"/>
              </w:rPr>
              <w:t>(cont), Policy, QoS, UP</w:t>
            </w:r>
          </w:p>
        </w:tc>
        <w:tc>
          <w:tcPr>
            <w:tcW w:w="14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353" w:author="Andrew Bennett/Communications Research /SRUK/Principal Engineer/Samsung Electronics" w:date="2026-02-12T07:54:00Z">
              <w:tcPr>
                <w:tcW w:w="19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478AA320" w14:textId="77777777" w:rsidR="00293DB9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492D1FB7" w14:textId="3E12D5FB" w:rsidR="006C1F0D" w:rsidRPr="00863A71" w:rsidRDefault="006C1F0D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eastAsia="zh-CN"/>
              </w:rPr>
            </w:pPr>
            <w:r>
              <w:rPr>
                <w:rFonts w:ascii="Arial" w:eastAsiaTheme="minorEastAsia" w:hAnsi="Arial" w:cs="Arial" w:hint="eastAsia"/>
                <w:color w:val="auto"/>
                <w:sz w:val="16"/>
                <w:szCs w:val="16"/>
                <w:lang w:val="en-US" w:eastAsia="zh-CN"/>
              </w:rPr>
              <w:t>6G: NAS, Policy, QoS, UP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354" w:author="Andrew Bennett/Communications Research /SRUK/Principal Engineer/Samsung Electronics" w:date="2026-02-12T07:54:00Z">
              <w:tcPr>
                <w:tcW w:w="21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26ED518D" w14:textId="0A23D0CD" w:rsidR="00514780" w:rsidRPr="00017AA3" w:rsidRDefault="00514780" w:rsidP="005147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16A6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DAMP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5)</w:t>
            </w:r>
          </w:p>
          <w:p w14:paraId="681ECBFA" w14:textId="2D15DEBC" w:rsidR="00293DB9" w:rsidRPr="00D26A9F" w:rsidRDefault="00514780" w:rsidP="005147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509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NEPS (20.19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355" w:author="Andrew Bennett/Communications Research /SRUK/Principal Engineer/Samsung Electronics" w:date="2026-02-12T07:54:00Z">
              <w:tcPr>
                <w:tcW w:w="212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63268486" w14:textId="41EB63CF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356" w:author="Andrew Bennett/Communications Research /SRUK/Principal Engineer/Samsung Electronics" w:date="2026-02-12T07:54:00Z">
              <w:tcPr>
                <w:tcW w:w="3827" w:type="dxa"/>
                <w:gridSpan w:val="2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EA2AC7C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3C9901F6" w14:textId="503AE2A9" w:rsidTr="00F859D7">
        <w:trPr>
          <w:trHeight w:val="345"/>
          <w:trPrChange w:id="357" w:author="Andrew Bennett/Communications Research /SRUK/Principal Engineer/Samsung Electronics" w:date="2026-02-12T07:54:00Z">
            <w:trPr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58" w:author="Andrew Bennett/Communications Research /SRUK/Principal Engineer/Samsung Electronics" w:date="2026-02-12T07:54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4B7ED3A" w14:textId="77777777" w:rsidR="0066310A" w:rsidRPr="00395E84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59" w:author="Andrew Bennett/Communications Research /SRUK/Principal Engineer/Samsung Electronics" w:date="2026-02-12T07:54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60" w:author="Andrew Bennett/Communications Research /SRUK/Principal Engineer/Samsung Electronics" w:date="2026-02-12T07:54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61" w:author="Andrew Bennett/Communications Research /SRUK/Principal Engineer/Samsung Electronics" w:date="2026-02-12T07:54:00Z">
              <w:tcPr>
                <w:tcW w:w="198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306236B6" w14:textId="702C7C5A" w:rsidR="009E6EF2" w:rsidRPr="004A0AC9" w:rsidRDefault="004160A4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62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363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>KI#11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364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Non-3GPP)</w:t>
            </w:r>
            <w:r w:rsidR="00CD759B" w:rsidRPr="004A0AC9">
              <w:rPr>
                <w:rFonts w:ascii="Arial" w:hAnsi="Arial" w:cs="Arial"/>
                <w:color w:val="auto"/>
                <w:sz w:val="16"/>
                <w:szCs w:val="16"/>
                <w:rPrChange w:id="365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11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66" w:author="Andrew Bennett/Communications Research /SRUK/Principal Engineer/Samsung Electronics" w:date="2026-02-12T07:54:00Z">
              <w:tcPr>
                <w:tcW w:w="198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4930785" w14:textId="260301CD" w:rsidR="0066310A" w:rsidRPr="004A0AC9" w:rsidRDefault="004160A4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67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368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KI#24 (IoT)</w:t>
            </w:r>
            <w:r w:rsidR="00CD759B" w:rsidRPr="004A0AC9">
              <w:rPr>
                <w:rFonts w:ascii="Arial" w:hAnsi="Arial" w:cs="Arial"/>
                <w:color w:val="auto"/>
                <w:sz w:val="16"/>
                <w:szCs w:val="16"/>
                <w:rPrChange w:id="369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24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70" w:author="Andrew Bennett/Communications Research /SRUK/Principal Engineer/Samsung Electronics" w:date="2026-02-12T07:54:00Z">
              <w:tcPr>
                <w:tcW w:w="21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655C9A8" w14:textId="1FC84FFD" w:rsidR="0027754C" w:rsidRPr="004A0AC9" w:rsidRDefault="00933221" w:rsidP="00933221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71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72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FS_SMS2EC_ARC</w:t>
            </w:r>
            <w:r w:rsidR="00706403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73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8.1)</w:t>
            </w:r>
            <w:r w:rsidR="007D0BD2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74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[24]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75" w:author="Andrew Bennett/Communications Research /SRUK/Principal Engineer/Samsung Electronics" w:date="2026-02-12T07:54:00Z">
              <w:tcPr>
                <w:tcW w:w="21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679443CC" w14:textId="299A167A" w:rsidR="0027754C" w:rsidRPr="004A0AC9" w:rsidRDefault="00933221" w:rsidP="00933221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76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77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FS_SMS2EC_ARC</w:t>
            </w:r>
            <w:r w:rsidR="00706403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78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8.1)</w:t>
            </w:r>
            <w:r w:rsidR="007D0BD2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79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[24]</w:t>
            </w:r>
          </w:p>
        </w:tc>
        <w:tc>
          <w:tcPr>
            <w:tcW w:w="17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380" w:author="Andrew Bennett/Communications Research /SRUK/Principal Engineer/Samsung Electronics" w:date="2026-02-12T07:54:00Z">
              <w:tcPr>
                <w:tcW w:w="1979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6D40D41E" w14:textId="77777777" w:rsidR="00E204E0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4B521C3C" w14:textId="3D8B7FE9" w:rsidR="006C1F0D" w:rsidRPr="006C1F0D" w:rsidRDefault="006C1F0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2A31D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FS_NG_RTC_Ph3_ARC</w:t>
            </w: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(20.7.1)</w:t>
            </w:r>
          </w:p>
        </w:tc>
        <w:tc>
          <w:tcPr>
            <w:tcW w:w="14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381" w:author="Andrew Bennett/Communications Research /SRUK/Principal Engineer/Samsung Electronics" w:date="2026-02-12T07:54:00Z">
              <w:tcPr>
                <w:tcW w:w="19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546B49FB" w14:textId="77777777" w:rsidR="00896DEA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3DF9C8B8" w14:textId="4A580BC3" w:rsidR="006C1F0D" w:rsidRPr="00F3126D" w:rsidRDefault="006C1F0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2A31D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FS_NG_RTC_Ph3_ARC</w:t>
            </w: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(20.7.1)</w:t>
            </w:r>
            <w:r w:rsidR="00F3126D">
              <w:rPr>
                <w:rFonts w:ascii="Calibri" w:eastAsiaTheme="minorEastAsia" w:hAnsi="Calibri" w:cs="Calibri" w:hint="eastAsia"/>
                <w:sz w:val="18"/>
                <w:szCs w:val="18"/>
                <w:lang w:eastAsia="zh-CN"/>
              </w:rPr>
              <w:t>, 6G non-3GPP, IoT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382" w:author="Andrew Bennett/Communications Research /SRUK/Principal Engineer/Samsung Electronics" w:date="2026-02-12T07:54:00Z">
              <w:tcPr>
                <w:tcW w:w="21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35AF3B91" w14:textId="77777777" w:rsidR="00527B2E" w:rsidRDefault="00527B2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9C196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3-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19.1.2)</w:t>
            </w:r>
          </w:p>
          <w:p w14:paraId="4974DFE3" w14:textId="77777777" w:rsidR="00527B2E" w:rsidRDefault="00527B2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5GSAT_Ph4_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1)</w:t>
            </w:r>
          </w:p>
          <w:p w14:paraId="43CA358A" w14:textId="3B0EACD0" w:rsidR="0066310A" w:rsidRPr="00D26A9F" w:rsidRDefault="00527B2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4_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2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383" w:author="Andrew Bennett/Communications Research /SRUK/Principal Engineer/Samsung Electronics" w:date="2026-02-12T07:54:00Z">
              <w:tcPr>
                <w:tcW w:w="212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32960BFE" w14:textId="3D086B39" w:rsidR="0066310A" w:rsidRPr="00D26A9F" w:rsidRDefault="00527B2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4_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2) (continued)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384" w:author="Andrew Bennett/Communications Research /SRUK/Principal Engineer/Samsung Electronics" w:date="2026-02-12T07:54:00Z">
              <w:tcPr>
                <w:tcW w:w="3827" w:type="dxa"/>
                <w:gridSpan w:val="2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062A0" w:rsidRPr="00484169" w14:paraId="18B204D8" w14:textId="360CBDB6" w:rsidTr="00F859D7">
        <w:trPr>
          <w:trHeight w:val="345"/>
          <w:trPrChange w:id="385" w:author="Andrew Bennett/Communications Research /SRUK/Principal Engineer/Samsung Electronics" w:date="2026-02-12T07:54:00Z">
            <w:trPr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86" w:author="Andrew Bennett/Communications Research /SRUK/Principal Engineer/Samsung Electronics" w:date="2026-02-12T07:54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4ED037F" w14:textId="77777777" w:rsidR="009062A0" w:rsidRPr="00395E84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87" w:author="Andrew Bennett/Communications Research /SRUK/Principal Engineer/Samsung Electronics" w:date="2026-02-12T07:54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88" w:author="Andrew Bennett/Communications Research /SRUK/Principal Engineer/Samsung Electronics" w:date="2026-02-12T07:54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AC5B85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389" w:author="Andrew Bennett/Communications Research /SRUK/Principal Engineer/Samsung Electronics" w:date="2026-02-12T07:54:00Z">
              <w:tcPr>
                <w:tcW w:w="198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58086F75" w14:textId="0F31858D" w:rsidR="009062A0" w:rsidRPr="004A0AC9" w:rsidRDefault="0050243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90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91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EnergySys_Ph2</w:t>
            </w:r>
            <w:r w:rsidR="00CD759B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92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4.2)</w:t>
            </w:r>
            <w:r w:rsidR="007D0BD2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93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[57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394" w:author="Andrew Bennett/Communications Research /SRUK/Principal Engineer/Samsung Electronics" w:date="2026-02-12T07:54:00Z">
              <w:tcPr>
                <w:tcW w:w="198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ACD2B6A" w14:textId="175D12FA" w:rsidR="009062A0" w:rsidRPr="004A0AC9" w:rsidRDefault="00A01D03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95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96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EnergySys (19.4.2] [21]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397" w:author="Andrew Bennett/Communications Research /SRUK/Principal Engineer/Samsung Electronics" w:date="2026-02-12T07:54:00Z">
              <w:tcPr>
                <w:tcW w:w="21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3FFAF50" w14:textId="2D5C54E7" w:rsidR="009062A0" w:rsidRPr="004A0AC9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398" w:author="Andrew Bennett/Communications Research /SRUK/Principal Engineer/Samsung Electronics" w:date="2026-02-12T07:54:00Z">
              <w:tcPr>
                <w:tcW w:w="21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2C0785AF" w14:textId="4A31DB9D" w:rsidR="009062A0" w:rsidRPr="004A0AC9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399" w:author="Andrew Bennett/Communications Research /SRUK/Principal Engineer/Samsung Electronics" w:date="2026-02-12T07:54:00Z">
              <w:tcPr>
                <w:tcW w:w="1979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399D10A6" w14:textId="77777777" w:rsidR="00896DEA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33F4FA23" w14:textId="7495FB85" w:rsidR="006C1F0D" w:rsidRPr="006C1F0D" w:rsidRDefault="006C1F0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FS_)</w:t>
            </w:r>
            <w:r w:rsidRPr="0050243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_Ph2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(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/2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)</w:t>
            </w:r>
          </w:p>
        </w:tc>
        <w:tc>
          <w:tcPr>
            <w:tcW w:w="14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400" w:author="Andrew Bennett/Communications Research /SRUK/Principal Engineer/Samsung Electronics" w:date="2026-02-12T07:54:00Z">
              <w:tcPr>
                <w:tcW w:w="19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058650FE" w14:textId="77777777" w:rsidR="00E204E0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37A04DF0" w14:textId="339B2C6D" w:rsidR="006C1F0D" w:rsidRPr="006C1F0D" w:rsidRDefault="006C1F0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FS_)</w:t>
            </w:r>
            <w:r w:rsidRPr="0050243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_Ph2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(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/2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)</w:t>
            </w:r>
            <w:r>
              <w:rPr>
                <w:rFonts w:ascii="Arial" w:eastAsiaTheme="minorEastAsia" w:hAnsi="Arial" w:cs="Arial" w:hint="eastAsia"/>
                <w:color w:val="auto"/>
                <w:sz w:val="16"/>
                <w:szCs w:val="16"/>
                <w:lang w:eastAsia="zh-CN"/>
              </w:rPr>
              <w:t>/</w:t>
            </w:r>
            <w:r w:rsidRPr="00A01D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Pr="00A01D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lastRenderedPageBreak/>
              <w:t>EnergySys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19.4.2]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401" w:author="Andrew Bennett/Communications Research /SRUK/Principal Engineer/Samsung Electronics" w:date="2026-02-12T07:54:00Z">
              <w:tcPr>
                <w:tcW w:w="21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15590E6C" w14:textId="3BDB2266" w:rsidR="00527B2E" w:rsidRDefault="00527B2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402" w:author="Andrew Bennett/Communications Research /SRUK/Principal Engineer/Samsung Electronics" w:date="2026-02-12T08:00:00Z"/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lastRenderedPageBreak/>
              <w:t>FS_AmbientIoT_Ph2_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(</w:t>
            </w:r>
            <w:r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</w:p>
          <w:p w14:paraId="60C385E2" w14:textId="40A71451" w:rsidR="005D5E8A" w:rsidRDefault="005D5E8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ins w:id="403" w:author="Andrew Bennett/Communications Research /SRUK/Principal Engineer/Samsung Electronics" w:date="2026-02-12T08:00:00Z">
              <w:r w:rsidRPr="00897766">
                <w:rPr>
                  <w:rFonts w:ascii="Arial" w:eastAsia="Times New Roman" w:hAnsi="Arial" w:cs="Arial"/>
                  <w:color w:val="auto"/>
                  <w:sz w:val="16"/>
                  <w:szCs w:val="16"/>
                  <w:lang w:eastAsia="en-GB"/>
                </w:rPr>
                <w:t>AmbientIoT-ARC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eastAsia="en-GB"/>
                </w:rPr>
                <w:t xml:space="preserve"> (19.14.2)</w:t>
              </w:r>
            </w:ins>
            <w:bookmarkStart w:id="404" w:name="_GoBack"/>
            <w:bookmarkEnd w:id="404"/>
          </w:p>
          <w:p w14:paraId="5538BD75" w14:textId="07064460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405" w:author="Andrew Bennett/Communications Research /SRUK/Principal Engineer/Samsung Electronics" w:date="2026-02-12T07:54:00Z">
              <w:tcPr>
                <w:tcW w:w="212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56DCF768" w14:textId="07CDFF7B" w:rsidR="00527B2E" w:rsidRDefault="00527B2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ensing_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2.2)</w:t>
            </w:r>
          </w:p>
          <w:p w14:paraId="498094F8" w14:textId="55964115" w:rsidR="00527B2E" w:rsidRDefault="00527B2E" w:rsidP="00527B2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E633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</w:t>
            </w:r>
            <w:r w:rsidRPr="00017A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I</w:t>
            </w:r>
            <w:r w:rsidRPr="0002672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0_ Metric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3)</w:t>
            </w:r>
          </w:p>
          <w:p w14:paraId="04CEB8A6" w14:textId="64DFD50B" w:rsidR="00527B2E" w:rsidRDefault="00527B2E" w:rsidP="00527B2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02672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DNU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6)</w:t>
            </w:r>
          </w:p>
          <w:p w14:paraId="1BDAAEFB" w14:textId="1679C21D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06" w:author="Andrew Bennett/Communications Research /SRUK/Principal Engineer/Samsung Electronics" w:date="2026-02-12T07:54:00Z">
              <w:tcPr>
                <w:tcW w:w="3827" w:type="dxa"/>
                <w:gridSpan w:val="2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151C38" w14:textId="48162E9B" w:rsidTr="00F859D7">
        <w:trPr>
          <w:trHeight w:val="345"/>
          <w:trPrChange w:id="407" w:author="Andrew Bennett/Communications Research /SRUK/Principal Engineer/Samsung Electronics" w:date="2026-02-12T07:54:00Z">
            <w:trPr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408" w:author="Andrew Bennett/Communications Research /SRUK/Principal Engineer/Samsung Electronics" w:date="2026-02-12T07:54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00708C8B" w14:textId="5C7B964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409" w:author="Andrew Bennett/Communications Research /SRUK/Principal Engineer/Samsung Electronics" w:date="2026-02-12T07:54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410" w:author="Andrew Bennett/Communications Research /SRUK/Principal Engineer/Samsung Electronics" w:date="2026-02-12T07:54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411" w:author="Andrew Bennett/Communications Research /SRUK/Principal Engineer/Samsung Electronics" w:date="2026-02-12T07:54:00Z">
              <w:tcPr>
                <w:tcW w:w="3971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21B686C9" w14:textId="1584551E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412" w:author="Andrew Bennett/Communications Research /SRUK/Principal Engineer/Samsung Electronics" w:date="2026-02-12T07:54:00Z">
              <w:tcPr>
                <w:tcW w:w="425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725D9BB1" w14:textId="10C229B5" w:rsidR="005B394E" w:rsidRPr="004A0AC9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413" w:author="Andrew Bennett/Communications Research /SRUK/Principal Engineer/Samsung Electronics" w:date="2026-02-12T07:54:00Z">
              <w:tcPr>
                <w:tcW w:w="3913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0C2ACADE" w14:textId="03C6B503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3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414" w:author="Andrew Bennett/Communications Research /SRUK/Principal Engineer/Samsung Electronics" w:date="2026-02-12T07:54:00Z">
              <w:tcPr>
                <w:tcW w:w="430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  <w:tcPrChange w:id="415" w:author="Andrew Bennett/Communications Research /SRUK/Principal Engineer/Samsung Electronics" w:date="2026-02-12T07:54:00Z">
              <w:tcPr>
                <w:tcW w:w="3827" w:type="dxa"/>
                <w:gridSpan w:val="2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3D4F75DE" w14:textId="682A0A7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="00816609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00</w:t>
            </w:r>
          </w:p>
        </w:tc>
      </w:tr>
      <w:tr w:rsidR="00293DB9" w:rsidRPr="00484169" w14:paraId="4A441757" w14:textId="1F1293A2" w:rsidTr="00F859D7">
        <w:trPr>
          <w:trHeight w:val="345"/>
          <w:trPrChange w:id="416" w:author="Andrew Bennett/Communications Research /SRUK/Principal Engineer/Samsung Electronics" w:date="2026-02-12T07:54:00Z">
            <w:trPr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417" w:author="Andrew Bennett/Communications Research /SRUK/Principal Engineer/Samsung Electronics" w:date="2026-02-12T07:54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9E85DD2" w14:textId="77777777" w:rsidR="00293DB9" w:rsidRPr="00395E84" w:rsidRDefault="00293DB9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418" w:author="Andrew Bennett/Communications Research /SRUK/Principal Engineer/Samsung Electronics" w:date="2026-02-12T07:54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2641416" w14:textId="14AE4FC6" w:rsidR="00293DB9" w:rsidRPr="00B85F2C" w:rsidRDefault="00293DB9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419" w:author="Andrew Bennett/Communications Research /SRUK/Principal Engineer/Samsung Electronics" w:date="2026-02-12T07:54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4635ED1" w14:textId="77777777" w:rsidR="00293DB9" w:rsidRPr="0076316C" w:rsidRDefault="00293DB9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420" w:author="Andrew Bennett/Communications Research /SRUK/Principal Engineer/Samsung Electronics" w:date="2026-02-12T07:54:00Z">
              <w:tcPr>
                <w:tcW w:w="198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51478379" w14:textId="2FE8DDDF" w:rsidR="00293DB9" w:rsidRPr="0050243F" w:rsidRDefault="0050243F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</w:pPr>
            <w:r w:rsidRPr="0050243F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FS_ARCH_enIMS</w:t>
            </w:r>
            <w:r w:rsidR="006661B6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10.1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421" w:author="Andrew Bennett/Communications Research /SRUK/Principal Engineer/Samsung Electronics" w:date="2026-02-12T07:54:00Z">
              <w:tcPr>
                <w:tcW w:w="198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53395510" w14:textId="6C2E01FA" w:rsidR="00293DB9" w:rsidRPr="0050243F" w:rsidRDefault="0050243F" w:rsidP="000F25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</w:pPr>
            <w:r w:rsidRPr="0050243F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FS_ARCH_enIMS</w:t>
            </w:r>
            <w:r w:rsidR="006661B6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10.1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422" w:author="Andrew Bennett/Communications Research /SRUK/Principal Engineer/Samsung Electronics" w:date="2026-02-12T07:54:00Z">
              <w:tcPr>
                <w:tcW w:w="21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41D8BF92" w14:textId="0442757E" w:rsidR="00A16A67" w:rsidRPr="004A0AC9" w:rsidRDefault="00A16A67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23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24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TEI20_DAMP (20.15) [</w:t>
            </w:r>
            <w:r w:rsidR="00DD44FB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25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2</w:t>
            </w: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26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]</w:t>
            </w:r>
          </w:p>
          <w:p w14:paraId="1709F583" w14:textId="355026D8" w:rsidR="00026720" w:rsidRPr="004A0AC9" w:rsidRDefault="00026720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27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TEI20_NEPS (20.19) [3]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428" w:author="Andrew Bennett/Communications Research /SRUK/Principal Engineer/Samsung Electronics" w:date="2026-02-12T07:54:00Z">
              <w:tcPr>
                <w:tcW w:w="21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260700D6" w14:textId="77777777" w:rsidR="001C23E5" w:rsidRPr="004A0AC9" w:rsidRDefault="00933221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29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30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TEI20</w:t>
            </w:r>
            <w:r w:rsidR="0070285D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31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proposals</w:t>
            </w:r>
            <w:r w:rsidR="001C23E5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32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:</w:t>
            </w:r>
          </w:p>
          <w:p w14:paraId="1F9CE5CE" w14:textId="13613FF2" w:rsidR="00293DB9" w:rsidRPr="004A0AC9" w:rsidRDefault="002E6949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33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34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TEI20</w:t>
            </w:r>
            <w:r w:rsidR="00895283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35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#4, </w:t>
            </w: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36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#9, #11, </w:t>
            </w:r>
            <w:r w:rsidR="00F52DD1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37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, #13</w:t>
            </w:r>
          </w:p>
          <w:p w14:paraId="5981182F" w14:textId="33FD8325" w:rsidR="004364E8" w:rsidRPr="004A0AC9" w:rsidRDefault="004364E8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127" w:type="dxa"/>
            <w:gridSpan w:val="2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  <w:tcPrChange w:id="438" w:author="Andrew Bennett/Communications Research /SRUK/Principal Engineer/Samsung Electronics" w:date="2026-02-12T07:54:00Z">
              <w:tcPr>
                <w:tcW w:w="3913" w:type="dxa"/>
                <w:gridSpan w:val="2"/>
                <w:vMerge w:val="restart"/>
                <w:tcBorders>
                  <w:top w:val="nil"/>
                  <w:left w:val="single" w:sz="4" w:space="0" w:color="auto"/>
                  <w:bottom w:val="single" w:sz="8" w:space="0" w:color="000000"/>
                  <w:right w:val="single" w:sz="4" w:space="0" w:color="auto"/>
                </w:tcBorders>
                <w:shd w:val="clear" w:color="auto" w:fill="FFFFFF" w:themeFill="background1"/>
                <w:vAlign w:val="center"/>
                <w:hideMark/>
              </w:tcPr>
            </w:tcPrChange>
          </w:tcPr>
          <w:p w14:paraId="7F921FD8" w14:textId="72BC981D" w:rsidR="00293DB9" w:rsidRDefault="00293DB9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 w:rsidR="007D0BD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including TEI20 proposals</w:t>
            </w:r>
          </w:p>
          <w:p w14:paraId="4889A6F4" w14:textId="7D5F23F1" w:rsidR="00C9102E" w:rsidRPr="004160A4" w:rsidRDefault="00C9102E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83C05"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  <w:t>Social event at 7.30pm</w:t>
            </w:r>
          </w:p>
        </w:tc>
        <w:tc>
          <w:tcPr>
            <w:tcW w:w="430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  <w:tcPrChange w:id="439" w:author="Andrew Bennett/Communications Research /SRUK/Principal Engineer/Samsung Electronics" w:date="2026-02-12T07:54:00Z">
              <w:tcPr>
                <w:tcW w:w="4303" w:type="dxa"/>
                <w:gridSpan w:val="2"/>
                <w:vMerge w:val="restart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3D6BD59" w14:textId="5B606651" w:rsidR="00293DB9" w:rsidRPr="00635148" w:rsidRDefault="00293DB9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Work planning (30.x), </w:t>
            </w:r>
            <w:r w:rsidR="00412AFB"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tc</w:t>
            </w:r>
            <w:r w:rsidR="00412A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including TEI20 proposal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440" w:author="Andrew Bennett/Communications Research /SRUK/Principal Engineer/Samsung Electronics" w:date="2026-02-12T07:54:00Z">
              <w:tcPr>
                <w:tcW w:w="3827" w:type="dxa"/>
                <w:gridSpan w:val="2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97A62B4" w14:textId="77777777" w:rsidR="00293DB9" w:rsidRPr="0076316C" w:rsidRDefault="00293DB9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5E02D2B1" w14:textId="3EB21A53" w:rsidTr="00F859D7">
        <w:trPr>
          <w:trHeight w:val="345"/>
          <w:trPrChange w:id="441" w:author="Andrew Bennett/Communications Research /SRUK/Principal Engineer/Samsung Electronics" w:date="2026-02-12T07:54:00Z">
            <w:trPr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442" w:author="Andrew Bennett/Communications Research /SRUK/Principal Engineer/Samsung Electronics" w:date="2026-02-12T07:54:00Z">
              <w:tcPr>
                <w:tcW w:w="556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443" w:author="Andrew Bennett/Communications Research /SRUK/Principal Engineer/Samsung Electronics" w:date="2026-02-12T07:54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444" w:author="Andrew Bennett/Communications Research /SRUK/Principal Engineer/Samsung Electronics" w:date="2026-02-12T07:54:00Z">
              <w:tcPr>
                <w:tcW w:w="85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445" w:author="Andrew Bennett/Communications Research /SRUK/Principal Engineer/Samsung Electronics" w:date="2026-02-12T07:54:00Z">
              <w:tcPr>
                <w:tcW w:w="198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36E4B467" w14:textId="24765568" w:rsidR="009C1966" w:rsidRPr="004A0AC9" w:rsidRDefault="009C1966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46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47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5GSAT_Ph3-ARC (19.1.2) [2]</w:t>
            </w:r>
          </w:p>
          <w:p w14:paraId="2074BD6D" w14:textId="0E57FE3B" w:rsidR="0066310A" w:rsidRPr="004A0AC9" w:rsidRDefault="0050243F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448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49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FS_5GSAT_Ph4_ARC</w:t>
            </w:r>
            <w:r w:rsidR="00CD759B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50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1.1)</w:t>
            </w:r>
            <w:r w:rsidR="007D0BD2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51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[48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452" w:author="Andrew Bennett/Communications Research /SRUK/Principal Engineer/Samsung Electronics" w:date="2026-02-12T07:54:00Z">
              <w:tcPr>
                <w:tcW w:w="198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DDAC64B" w14:textId="0C39954E" w:rsidR="0066310A" w:rsidRPr="004A0AC9" w:rsidRDefault="0050243F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453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54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FS_5GSAT_Ph4_ARC</w:t>
            </w:r>
            <w:r w:rsidR="00CD759B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55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1.1)</w:t>
            </w:r>
            <w:r w:rsidR="007D0BD2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56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[48]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457" w:author="Andrew Bennett/Communications Research /SRUK/Principal Engineer/Samsung Electronics" w:date="2026-02-12T07:54:00Z">
              <w:tcPr>
                <w:tcW w:w="21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DA7C462" w14:textId="5C15CD06" w:rsidR="0066310A" w:rsidRPr="004A0AC9" w:rsidRDefault="00933221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58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59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5GSAT_Ph4_ARC</w:t>
            </w:r>
            <w:r w:rsidR="00706403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60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1.2)</w:t>
            </w:r>
            <w:r w:rsidR="007D0BD2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61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[13]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462" w:author="Andrew Bennett/Communications Research /SRUK/Principal Engineer/Samsung Electronics" w:date="2026-02-12T07:54:00Z">
              <w:tcPr>
                <w:tcW w:w="21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4CF62CA6" w14:textId="517F0C70" w:rsidR="0066310A" w:rsidRPr="004A0AC9" w:rsidRDefault="00933221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  <w:rPrChange w:id="463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highlight w:val="yellow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64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5GSAT_Ph4_ARC</w:t>
            </w:r>
            <w:r w:rsidR="00706403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65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1.2)</w:t>
            </w:r>
            <w:r w:rsidR="007D0BD2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66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[13]</w:t>
            </w:r>
          </w:p>
        </w:tc>
        <w:tc>
          <w:tcPr>
            <w:tcW w:w="3127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  <w:tcPrChange w:id="467" w:author="Andrew Bennett/Communications Research /SRUK/Principal Engineer/Samsung Electronics" w:date="2026-02-12T07:54:00Z">
              <w:tcPr>
                <w:tcW w:w="3913" w:type="dxa"/>
                <w:gridSpan w:val="2"/>
                <w:vMerge/>
                <w:tcBorders>
                  <w:top w:val="nil"/>
                  <w:left w:val="single" w:sz="4" w:space="0" w:color="auto"/>
                  <w:bottom w:val="single" w:sz="8" w:space="0" w:color="000000"/>
                  <w:right w:val="single" w:sz="4" w:space="0" w:color="auto"/>
                </w:tcBorders>
                <w:shd w:val="clear" w:color="auto" w:fill="FFFFFF" w:themeFill="background1"/>
                <w:vAlign w:val="center"/>
                <w:hideMark/>
              </w:tcPr>
            </w:tcPrChange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303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  <w:tcPrChange w:id="468" w:author="Andrew Bennett/Communications Research /SRUK/Principal Engineer/Samsung Electronics" w:date="2026-02-12T07:54:00Z">
              <w:tcPr>
                <w:tcW w:w="4303" w:type="dxa"/>
                <w:gridSpan w:val="2"/>
                <w:vMerge/>
                <w:tcBorders>
                  <w:lef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469" w:author="Andrew Bennett/Communications Research /SRUK/Principal Engineer/Samsung Electronics" w:date="2026-02-12T07:54:00Z">
              <w:tcPr>
                <w:tcW w:w="3827" w:type="dxa"/>
                <w:gridSpan w:val="2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807790" w:rsidRPr="00484169" w14:paraId="54CB99EB" w14:textId="510D1346" w:rsidTr="00F859D7">
        <w:trPr>
          <w:trHeight w:val="345"/>
          <w:trPrChange w:id="470" w:author="Andrew Bennett/Communications Research /SRUK/Principal Engineer/Samsung Electronics" w:date="2026-02-12T07:54:00Z">
            <w:trPr>
              <w:trHeight w:val="345"/>
            </w:trPr>
          </w:trPrChange>
        </w:trPr>
        <w:tc>
          <w:tcPr>
            <w:tcW w:w="55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471" w:author="Andrew Bennett/Communications Research /SRUK/Principal Engineer/Samsung Electronics" w:date="2026-02-12T07:54:00Z">
              <w:tcPr>
                <w:tcW w:w="556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472" w:author="Andrew Bennett/Communications Research /SRUK/Principal Engineer/Samsung Electronics" w:date="2026-02-12T07:54:00Z">
              <w:tcPr>
                <w:tcW w:w="709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473" w:author="Andrew Bennett/Communications Research /SRUK/Principal Engineer/Samsung Electronics" w:date="2026-02-12T07:54:00Z">
              <w:tcPr>
                <w:tcW w:w="850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tcPrChange w:id="474" w:author="Andrew Bennett/Communications Research /SRUK/Principal Engineer/Samsung Electronics" w:date="2026-02-12T07:54:00Z">
              <w:tcPr>
                <w:tcW w:w="1986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C361737" w14:textId="21C42BCF" w:rsidR="00807790" w:rsidRPr="004A0AC9" w:rsidRDefault="0050243F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475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76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FS_AmbientIoT_Ph2_ARC</w:t>
            </w:r>
            <w:r w:rsidR="00CD759B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77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</w:t>
            </w:r>
            <w:r w:rsidR="00CD759B" w:rsidRPr="004A0AC9">
              <w:rPr>
                <w:rFonts w:ascii="Arial" w:hAnsi="Arial" w:cs="Arial"/>
                <w:color w:val="auto"/>
                <w:sz w:val="16"/>
                <w:szCs w:val="16"/>
                <w:rPrChange w:id="478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(</w:t>
            </w:r>
            <w:r w:rsidR="00CD759B" w:rsidRPr="004A0AC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479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20.5.1)</w:t>
            </w:r>
            <w:r w:rsidR="007D0BD2" w:rsidRPr="004A0AC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480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 xml:space="preserve"> [44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tcPrChange w:id="481" w:author="Andrew Bennett/Communications Research /SRUK/Principal Engineer/Samsung Electronics" w:date="2026-02-12T07:54:00Z">
              <w:tcPr>
                <w:tcW w:w="1985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625E296F" w14:textId="36AF536E" w:rsidR="00807790" w:rsidRPr="004A0AC9" w:rsidRDefault="0050243F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82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83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FS_AmbientIoT_Ph2_ARC</w:t>
            </w:r>
            <w:r w:rsidR="00CD759B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84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</w:t>
            </w:r>
            <w:r w:rsidR="00CD759B" w:rsidRPr="004A0AC9">
              <w:rPr>
                <w:rFonts w:ascii="Arial" w:hAnsi="Arial" w:cs="Arial"/>
                <w:color w:val="auto"/>
                <w:sz w:val="16"/>
                <w:szCs w:val="16"/>
                <w:rPrChange w:id="485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(</w:t>
            </w:r>
            <w:r w:rsidR="00CD759B" w:rsidRPr="004A0AC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486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20.5.1)</w:t>
            </w:r>
            <w:r w:rsidR="007D0BD2" w:rsidRPr="004A0AC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487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 xml:space="preserve"> [44]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tcPrChange w:id="488" w:author="Andrew Bennett/Communications Research /SRUK/Principal Engineer/Samsung Electronics" w:date="2026-02-12T07:54:00Z">
              <w:tcPr>
                <w:tcW w:w="2129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26E2E5E4" w14:textId="1A1ED024" w:rsidR="00807790" w:rsidRPr="004A0AC9" w:rsidRDefault="00933221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  <w:rPrChange w:id="489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highlight w:val="yellow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90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Sensing_ARC</w:t>
            </w:r>
            <w:r w:rsidR="00706403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91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2.2)</w:t>
            </w:r>
            <w:r w:rsidR="007D0BD2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92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[118]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tcPrChange w:id="493" w:author="Andrew Bennett/Communications Research /SRUK/Principal Engineer/Samsung Electronics" w:date="2026-02-12T07:54:00Z">
              <w:tcPr>
                <w:tcW w:w="2129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653675FD" w14:textId="2B23BEE2" w:rsidR="00026720" w:rsidRPr="004A0AC9" w:rsidRDefault="0002672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94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95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TEI20_ Metrics (20.13) [2]</w:t>
            </w:r>
          </w:p>
          <w:p w14:paraId="5168813B" w14:textId="30B9CD82" w:rsidR="00026720" w:rsidRPr="004A0AC9" w:rsidRDefault="0002672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  <w:rPrChange w:id="496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highlight w:val="yellow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97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TEI20_DNU (20.16) [3]</w:t>
            </w:r>
          </w:p>
        </w:tc>
        <w:tc>
          <w:tcPr>
            <w:tcW w:w="3127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  <w:tcPrChange w:id="498" w:author="Andrew Bennett/Communications Research /SRUK/Principal Engineer/Samsung Electronics" w:date="2026-02-12T07:54:00Z">
              <w:tcPr>
                <w:tcW w:w="3913" w:type="dxa"/>
                <w:gridSpan w:val="2"/>
                <w:vMerge/>
                <w:tcBorders>
                  <w:top w:val="nil"/>
                  <w:left w:val="single" w:sz="4" w:space="0" w:color="auto"/>
                  <w:bottom w:val="single" w:sz="8" w:space="0" w:color="000000"/>
                  <w:right w:val="single" w:sz="4" w:space="0" w:color="auto"/>
                </w:tcBorders>
                <w:shd w:val="clear" w:color="auto" w:fill="FFFFFF" w:themeFill="background1"/>
                <w:vAlign w:val="center"/>
                <w:hideMark/>
              </w:tcPr>
            </w:tcPrChange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303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tcPrChange w:id="499" w:author="Andrew Bennett/Communications Research /SRUK/Principal Engineer/Samsung Electronics" w:date="2026-02-12T07:54:00Z">
              <w:tcPr>
                <w:tcW w:w="4303" w:type="dxa"/>
                <w:gridSpan w:val="2"/>
                <w:vMerge/>
                <w:tcBorders>
                  <w:left w:val="single" w:sz="4" w:space="0" w:color="auto"/>
                  <w:bottom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00" w:author="Andrew Bennett/Communications Research /SRUK/Principal Engineer/Samsung Electronics" w:date="2026-02-12T07:54:00Z">
              <w:tcPr>
                <w:tcW w:w="3827" w:type="dxa"/>
                <w:gridSpan w:val="2"/>
                <w:vMerge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4394"/>
      </w:tblGrid>
      <w:tr w:rsidR="004364E8" w14:paraId="58ECD680" w14:textId="77777777" w:rsidTr="007824C7">
        <w:tc>
          <w:tcPr>
            <w:tcW w:w="1555" w:type="dxa"/>
          </w:tcPr>
          <w:p w14:paraId="4DD2DF95" w14:textId="21C099D7" w:rsidR="004364E8" w:rsidRDefault="004364E8" w:rsidP="009543A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1</w:t>
            </w:r>
          </w:p>
        </w:tc>
        <w:tc>
          <w:tcPr>
            <w:tcW w:w="4394" w:type="dxa"/>
          </w:tcPr>
          <w:p w14:paraId="2DD82AC0" w14:textId="0C39B02F" w:rsidR="004364E8" w:rsidRDefault="004364E8" w:rsidP="009543A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of Control of Cross Border Mobility</w:t>
            </w:r>
          </w:p>
        </w:tc>
      </w:tr>
      <w:tr w:rsidR="004364E8" w14:paraId="3E623D8A" w14:textId="77777777" w:rsidTr="007824C7">
        <w:tc>
          <w:tcPr>
            <w:tcW w:w="1555" w:type="dxa"/>
          </w:tcPr>
          <w:p w14:paraId="10EDC2AC" w14:textId="7C53B947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</w:t>
            </w:r>
          </w:p>
        </w:tc>
        <w:tc>
          <w:tcPr>
            <w:tcW w:w="4394" w:type="dxa"/>
          </w:tcPr>
          <w:p w14:paraId="0C51EF9E" w14:textId="3B1F2C1B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User Plane Media Distribution</w:t>
            </w:r>
          </w:p>
        </w:tc>
      </w:tr>
      <w:tr w:rsidR="004364E8" w14:paraId="31B3A922" w14:textId="77777777" w:rsidTr="007824C7">
        <w:tc>
          <w:tcPr>
            <w:tcW w:w="1555" w:type="dxa"/>
          </w:tcPr>
          <w:p w14:paraId="59DFB95D" w14:textId="149D1ED1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</w:p>
        </w:tc>
        <w:tc>
          <w:tcPr>
            <w:tcW w:w="4394" w:type="dxa"/>
          </w:tcPr>
          <w:p w14:paraId="76D703A4" w14:textId="275F7B84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dustrial Networks Loop Prevention.</w:t>
            </w:r>
          </w:p>
        </w:tc>
      </w:tr>
      <w:tr w:rsidR="004364E8" w14:paraId="74AB56EF" w14:textId="77777777" w:rsidTr="007824C7">
        <w:tc>
          <w:tcPr>
            <w:tcW w:w="1555" w:type="dxa"/>
          </w:tcPr>
          <w:p w14:paraId="546C4F3F" w14:textId="264E8AAE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</w:t>
            </w:r>
          </w:p>
        </w:tc>
        <w:tc>
          <w:tcPr>
            <w:tcW w:w="4394" w:type="dxa"/>
          </w:tcPr>
          <w:p w14:paraId="5A29122E" w14:textId="22D7B16E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for Roaming UEs to receive 5MBS</w:t>
            </w:r>
          </w:p>
        </w:tc>
      </w:tr>
      <w:tr w:rsidR="004364E8" w14:paraId="4FACB51A" w14:textId="77777777" w:rsidTr="007824C7">
        <w:tc>
          <w:tcPr>
            <w:tcW w:w="1555" w:type="dxa"/>
          </w:tcPr>
          <w:p w14:paraId="6C330210" w14:textId="0FFCFF0C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</w:t>
            </w:r>
          </w:p>
        </w:tc>
        <w:tc>
          <w:tcPr>
            <w:tcW w:w="4394" w:type="dxa"/>
          </w:tcPr>
          <w:p w14:paraId="7BE307BC" w14:textId="45FD296D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rigger the removal the UE Policies in the UE</w:t>
            </w:r>
          </w:p>
        </w:tc>
      </w:tr>
      <w:tr w:rsidR="004364E8" w14:paraId="17253481" w14:textId="77777777" w:rsidTr="007824C7">
        <w:tc>
          <w:tcPr>
            <w:tcW w:w="1555" w:type="dxa"/>
          </w:tcPr>
          <w:p w14:paraId="2FAC7F63" w14:textId="4AC1ACD3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</w:p>
        </w:tc>
        <w:tc>
          <w:tcPr>
            <w:tcW w:w="4394" w:type="dxa"/>
          </w:tcPr>
          <w:p w14:paraId="079FC3BF" w14:textId="1CFAB4F7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QoS Notification Control with Available GFBR</w:t>
            </w:r>
          </w:p>
        </w:tc>
      </w:tr>
      <w:tr w:rsidR="004364E8" w14:paraId="041731B7" w14:textId="77777777" w:rsidTr="007824C7">
        <w:tc>
          <w:tcPr>
            <w:tcW w:w="1555" w:type="dxa"/>
          </w:tcPr>
          <w:p w14:paraId="095C0299" w14:textId="1DD6D805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7</w:t>
            </w:r>
          </w:p>
        </w:tc>
        <w:tc>
          <w:tcPr>
            <w:tcW w:w="4394" w:type="dxa"/>
          </w:tcPr>
          <w:p w14:paraId="29DC50DF" w14:textId="4A7CB1C4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UPF Data Collection Enhancement</w:t>
            </w:r>
          </w:p>
        </w:tc>
      </w:tr>
      <w:tr w:rsidR="004364E8" w14:paraId="41CB44C3" w14:textId="77777777" w:rsidTr="007824C7">
        <w:tc>
          <w:tcPr>
            <w:tcW w:w="1555" w:type="dxa"/>
          </w:tcPr>
          <w:p w14:paraId="08DADD86" w14:textId="0F98D1E4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</w:t>
            </w:r>
          </w:p>
        </w:tc>
        <w:tc>
          <w:tcPr>
            <w:tcW w:w="4394" w:type="dxa"/>
          </w:tcPr>
          <w:p w14:paraId="4F711F51" w14:textId="544ED042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imple on-path Signal Delivery</w:t>
            </w:r>
          </w:p>
        </w:tc>
      </w:tr>
      <w:tr w:rsidR="004364E8" w14:paraId="0907BBF5" w14:textId="77777777" w:rsidTr="004364E8">
        <w:tc>
          <w:tcPr>
            <w:tcW w:w="1555" w:type="dxa"/>
          </w:tcPr>
          <w:p w14:paraId="0C913D05" w14:textId="1945CD7F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</w:t>
            </w:r>
          </w:p>
        </w:tc>
        <w:tc>
          <w:tcPr>
            <w:tcW w:w="4394" w:type="dxa"/>
          </w:tcPr>
          <w:p w14:paraId="3ADE9BB2" w14:textId="28038B6B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of Data Channels for emergency sessions</w:t>
            </w:r>
          </w:p>
        </w:tc>
      </w:tr>
      <w:tr w:rsidR="004364E8" w14:paraId="13E65F7E" w14:textId="77777777" w:rsidTr="004364E8">
        <w:tc>
          <w:tcPr>
            <w:tcW w:w="1555" w:type="dxa"/>
          </w:tcPr>
          <w:p w14:paraId="23866D39" w14:textId="7D6EA7BD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0</w:t>
            </w:r>
          </w:p>
        </w:tc>
        <w:tc>
          <w:tcPr>
            <w:tcW w:w="4394" w:type="dxa"/>
          </w:tcPr>
          <w:p w14:paraId="7718F7C6" w14:textId="201F13F2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QoS Aspects of MWAB using satellite</w:t>
            </w:r>
          </w:p>
        </w:tc>
      </w:tr>
      <w:tr w:rsidR="004364E8" w14:paraId="02A3BE8A" w14:textId="77777777" w:rsidTr="004364E8">
        <w:tc>
          <w:tcPr>
            <w:tcW w:w="1555" w:type="dxa"/>
          </w:tcPr>
          <w:p w14:paraId="415F2C4E" w14:textId="411E47EB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1</w:t>
            </w:r>
          </w:p>
        </w:tc>
        <w:tc>
          <w:tcPr>
            <w:tcW w:w="4394" w:type="dxa"/>
          </w:tcPr>
          <w:p w14:paraId="7B3385DF" w14:textId="0BBB9FBD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hanced EAS/ECS Option Selection</w:t>
            </w:r>
          </w:p>
        </w:tc>
      </w:tr>
      <w:tr w:rsidR="004364E8" w14:paraId="44945392" w14:textId="77777777" w:rsidTr="004364E8">
        <w:tc>
          <w:tcPr>
            <w:tcW w:w="1555" w:type="dxa"/>
          </w:tcPr>
          <w:p w14:paraId="5FD7178F" w14:textId="42B970A8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2</w:t>
            </w:r>
          </w:p>
        </w:tc>
        <w:tc>
          <w:tcPr>
            <w:tcW w:w="4394" w:type="dxa"/>
          </w:tcPr>
          <w:p w14:paraId="59AFB3DF" w14:textId="6E181C1D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DU set support exposure</w:t>
            </w:r>
          </w:p>
        </w:tc>
      </w:tr>
      <w:tr w:rsidR="00F52DD1" w14:paraId="16E599A3" w14:textId="77777777" w:rsidTr="004364E8">
        <w:tc>
          <w:tcPr>
            <w:tcW w:w="1555" w:type="dxa"/>
          </w:tcPr>
          <w:p w14:paraId="7C22D2EF" w14:textId="5CBF14CB" w:rsidR="00F52DD1" w:rsidRPr="00FB64DA" w:rsidRDefault="00F52DD1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13</w:t>
            </w:r>
          </w:p>
        </w:tc>
        <w:tc>
          <w:tcPr>
            <w:tcW w:w="4394" w:type="dxa"/>
          </w:tcPr>
          <w:p w14:paraId="5F03266A" w14:textId="73F7E602" w:rsidR="00F52DD1" w:rsidRPr="007824C7" w:rsidRDefault="00F52DD1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E2B02">
              <w:rPr>
                <w:rFonts w:ascii="Arial" w:eastAsia="Times New Roman" w:hAnsi="Arial" w:cs="Arial"/>
                <w:sz w:val="16"/>
                <w:szCs w:val="16"/>
              </w:rPr>
              <w:t>Deferred PRA for All Policies</w:t>
            </w:r>
          </w:p>
        </w:tc>
      </w:tr>
    </w:tbl>
    <w:p w14:paraId="23F2E48C" w14:textId="78C1D546" w:rsidR="00DB5B96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p w14:paraId="3F1FCA7A" w14:textId="77777777" w:rsidR="004364E8" w:rsidRPr="009543A8" w:rsidRDefault="004364E8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4364E8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047383" w14:textId="77777777" w:rsidR="009071BB" w:rsidRDefault="009071BB">
      <w:pPr>
        <w:spacing w:after="0"/>
      </w:pPr>
      <w:r>
        <w:separator/>
      </w:r>
    </w:p>
  </w:endnote>
  <w:endnote w:type="continuationSeparator" w:id="0">
    <w:p w14:paraId="236D19E3" w14:textId="77777777" w:rsidR="009071BB" w:rsidRDefault="009071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AE6331" w:rsidRDefault="00AE6331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E6331" w:rsidRDefault="00AE6331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E6331" w:rsidRDefault="00AE633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686FCB" w14:textId="77777777" w:rsidR="009071BB" w:rsidRDefault="009071BB">
      <w:pPr>
        <w:spacing w:after="0"/>
      </w:pPr>
      <w:r>
        <w:separator/>
      </w:r>
    </w:p>
  </w:footnote>
  <w:footnote w:type="continuationSeparator" w:id="0">
    <w:p w14:paraId="60C37BE3" w14:textId="77777777" w:rsidR="009071BB" w:rsidRDefault="009071B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AE6331" w:rsidRDefault="00AE6331"/>
  <w:p w14:paraId="0C340FF6" w14:textId="77777777" w:rsidR="00AE6331" w:rsidRDefault="00AE633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AE6331" w:rsidRPr="00490F8C" w:rsidRDefault="00AE6331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1E7C36A8" w:rsidR="00AE6331" w:rsidRPr="00490F8C" w:rsidRDefault="00AE6331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5D5E8A">
      <w:rPr>
        <w:rFonts w:ascii="Arial" w:hAnsi="Arial" w:cs="Arial"/>
        <w:b/>
        <w:bCs/>
        <w:noProof/>
        <w:sz w:val="18"/>
        <w:lang w:val="fr-FR"/>
      </w:rPr>
      <w:t>2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E6331" w:rsidRPr="00490F8C" w:rsidRDefault="00AE6331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7E7B63"/>
    <w:multiLevelType w:val="hybridMultilevel"/>
    <w:tmpl w:val="6840E2C8"/>
    <w:lvl w:ilvl="0" w:tplc="CCCC2308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2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6" w15:restartNumberingAfterBreak="0">
    <w:nsid w:val="4CDD0242"/>
    <w:multiLevelType w:val="hybridMultilevel"/>
    <w:tmpl w:val="9C447422"/>
    <w:lvl w:ilvl="0" w:tplc="BAC0DE1C">
      <w:numFmt w:val="bullet"/>
      <w:lvlText w:val="-"/>
      <w:lvlJc w:val="left"/>
      <w:pPr>
        <w:ind w:left="720" w:hanging="360"/>
      </w:pPr>
      <w:rPr>
        <w:rFonts w:ascii="Calibri" w:eastAsia="Aptos" w:hAnsi="Calibri" w:cs="Calibr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8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1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3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B203DF"/>
    <w:multiLevelType w:val="hybridMultilevel"/>
    <w:tmpl w:val="BB2623BA"/>
    <w:lvl w:ilvl="0" w:tplc="B086AC76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4"/>
  </w:num>
  <w:num w:numId="4">
    <w:abstractNumId w:val="32"/>
  </w:num>
  <w:num w:numId="5">
    <w:abstractNumId w:val="15"/>
  </w:num>
  <w:num w:numId="6">
    <w:abstractNumId w:val="27"/>
  </w:num>
  <w:num w:numId="7">
    <w:abstractNumId w:val="23"/>
  </w:num>
  <w:num w:numId="8">
    <w:abstractNumId w:val="2"/>
  </w:num>
  <w:num w:numId="9">
    <w:abstractNumId w:val="36"/>
  </w:num>
  <w:num w:numId="10">
    <w:abstractNumId w:val="12"/>
  </w:num>
  <w:num w:numId="11">
    <w:abstractNumId w:val="8"/>
  </w:num>
  <w:num w:numId="12">
    <w:abstractNumId w:val="21"/>
  </w:num>
  <w:num w:numId="13">
    <w:abstractNumId w:val="17"/>
  </w:num>
  <w:num w:numId="14">
    <w:abstractNumId w:val="3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2"/>
  </w:num>
  <w:num w:numId="16">
    <w:abstractNumId w:val="0"/>
  </w:num>
  <w:num w:numId="17">
    <w:abstractNumId w:val="35"/>
  </w:num>
  <w:num w:numId="18">
    <w:abstractNumId w:val="29"/>
  </w:num>
  <w:num w:numId="19">
    <w:abstractNumId w:val="9"/>
  </w:num>
  <w:num w:numId="20">
    <w:abstractNumId w:val="10"/>
  </w:num>
  <w:num w:numId="21">
    <w:abstractNumId w:val="28"/>
  </w:num>
  <w:num w:numId="22">
    <w:abstractNumId w:val="18"/>
  </w:num>
  <w:num w:numId="23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11"/>
  </w:num>
  <w:num w:numId="26">
    <w:abstractNumId w:val="1"/>
  </w:num>
  <w:num w:numId="27">
    <w:abstractNumId w:val="33"/>
  </w:num>
  <w:num w:numId="28">
    <w:abstractNumId w:val="26"/>
  </w:num>
  <w:num w:numId="29">
    <w:abstractNumId w:val="20"/>
  </w:num>
  <w:num w:numId="30">
    <w:abstractNumId w:val="19"/>
  </w:num>
  <w:num w:numId="31">
    <w:abstractNumId w:val="6"/>
  </w:num>
  <w:num w:numId="32">
    <w:abstractNumId w:val="3"/>
  </w:num>
  <w:num w:numId="33">
    <w:abstractNumId w:val="25"/>
  </w:num>
  <w:num w:numId="34">
    <w:abstractNumId w:val="7"/>
  </w:num>
  <w:num w:numId="35">
    <w:abstractNumId w:val="13"/>
  </w:num>
  <w:num w:numId="36">
    <w:abstractNumId w:val="31"/>
  </w:num>
  <w:num w:numId="37">
    <w:abstractNumId w:val="5"/>
  </w:num>
  <w:num w:numId="38">
    <w:abstractNumId w:val="34"/>
  </w:num>
  <w:num w:numId="39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1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3AC2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945"/>
    <w:rsid w:val="00012AC0"/>
    <w:rsid w:val="0001314E"/>
    <w:rsid w:val="000131DA"/>
    <w:rsid w:val="0001490E"/>
    <w:rsid w:val="00014B1D"/>
    <w:rsid w:val="000153CA"/>
    <w:rsid w:val="0001577F"/>
    <w:rsid w:val="00015A2C"/>
    <w:rsid w:val="00015E18"/>
    <w:rsid w:val="000169C6"/>
    <w:rsid w:val="000169DE"/>
    <w:rsid w:val="00017AA3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720"/>
    <w:rsid w:val="00026DCA"/>
    <w:rsid w:val="00027870"/>
    <w:rsid w:val="00027F66"/>
    <w:rsid w:val="000321E2"/>
    <w:rsid w:val="00032325"/>
    <w:rsid w:val="00032870"/>
    <w:rsid w:val="00032E5C"/>
    <w:rsid w:val="000331D0"/>
    <w:rsid w:val="00034966"/>
    <w:rsid w:val="00034F1B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5439"/>
    <w:rsid w:val="00046B54"/>
    <w:rsid w:val="00047193"/>
    <w:rsid w:val="00047567"/>
    <w:rsid w:val="00047D81"/>
    <w:rsid w:val="00051360"/>
    <w:rsid w:val="00051CB4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2CD3"/>
    <w:rsid w:val="0007338B"/>
    <w:rsid w:val="000736B8"/>
    <w:rsid w:val="00073EEB"/>
    <w:rsid w:val="000746B3"/>
    <w:rsid w:val="0007499D"/>
    <w:rsid w:val="00075153"/>
    <w:rsid w:val="000755CA"/>
    <w:rsid w:val="000756C9"/>
    <w:rsid w:val="00076670"/>
    <w:rsid w:val="00076CC9"/>
    <w:rsid w:val="00076CCB"/>
    <w:rsid w:val="00077019"/>
    <w:rsid w:val="000779FD"/>
    <w:rsid w:val="00080238"/>
    <w:rsid w:val="000808E3"/>
    <w:rsid w:val="00080E6B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959C7"/>
    <w:rsid w:val="0009778A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38C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A8"/>
    <w:rsid w:val="000D4F31"/>
    <w:rsid w:val="000D5C53"/>
    <w:rsid w:val="000D643E"/>
    <w:rsid w:val="000D65C7"/>
    <w:rsid w:val="000D717C"/>
    <w:rsid w:val="000D7A6F"/>
    <w:rsid w:val="000D7B22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56C"/>
    <w:rsid w:val="000F2A4D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3FB9"/>
    <w:rsid w:val="0010446B"/>
    <w:rsid w:val="00104996"/>
    <w:rsid w:val="001052CE"/>
    <w:rsid w:val="00106643"/>
    <w:rsid w:val="00106A5E"/>
    <w:rsid w:val="001077D6"/>
    <w:rsid w:val="0011059D"/>
    <w:rsid w:val="001108E9"/>
    <w:rsid w:val="00110EE1"/>
    <w:rsid w:val="0011144F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087E"/>
    <w:rsid w:val="0013214C"/>
    <w:rsid w:val="0013237A"/>
    <w:rsid w:val="001323D5"/>
    <w:rsid w:val="0013243A"/>
    <w:rsid w:val="00132EEA"/>
    <w:rsid w:val="0013363D"/>
    <w:rsid w:val="001345EB"/>
    <w:rsid w:val="00134FA2"/>
    <w:rsid w:val="00135074"/>
    <w:rsid w:val="00135490"/>
    <w:rsid w:val="001355E9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59A8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1CF9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8E2"/>
    <w:rsid w:val="0015693D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0D6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49B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620E"/>
    <w:rsid w:val="001B6B66"/>
    <w:rsid w:val="001B7235"/>
    <w:rsid w:val="001C01E2"/>
    <w:rsid w:val="001C0B6B"/>
    <w:rsid w:val="001C153D"/>
    <w:rsid w:val="001C23CC"/>
    <w:rsid w:val="001C23E5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6C67"/>
    <w:rsid w:val="001D70C3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69A"/>
    <w:rsid w:val="001F1831"/>
    <w:rsid w:val="001F19A6"/>
    <w:rsid w:val="001F1B12"/>
    <w:rsid w:val="001F1C0D"/>
    <w:rsid w:val="001F2D7C"/>
    <w:rsid w:val="001F2E9F"/>
    <w:rsid w:val="001F30EE"/>
    <w:rsid w:val="001F3310"/>
    <w:rsid w:val="001F3639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5D39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3E3D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A55"/>
    <w:rsid w:val="00244E38"/>
    <w:rsid w:val="002454CD"/>
    <w:rsid w:val="00245B54"/>
    <w:rsid w:val="002463B8"/>
    <w:rsid w:val="00246E39"/>
    <w:rsid w:val="0024701F"/>
    <w:rsid w:val="00247678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9F3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C65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CE6"/>
    <w:rsid w:val="00274FA0"/>
    <w:rsid w:val="00275516"/>
    <w:rsid w:val="00275CC2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30F2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7BB"/>
    <w:rsid w:val="00293DB9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09C"/>
    <w:rsid w:val="002B34A9"/>
    <w:rsid w:val="002B3877"/>
    <w:rsid w:val="002B4283"/>
    <w:rsid w:val="002B4676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C714B"/>
    <w:rsid w:val="002D17BA"/>
    <w:rsid w:val="002D1C0D"/>
    <w:rsid w:val="002D28B9"/>
    <w:rsid w:val="002D3DD8"/>
    <w:rsid w:val="002D476E"/>
    <w:rsid w:val="002D591C"/>
    <w:rsid w:val="002D61ED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5D5F"/>
    <w:rsid w:val="002E6949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1B7"/>
    <w:rsid w:val="002F65B7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0B8"/>
    <w:rsid w:val="00312322"/>
    <w:rsid w:val="0031327B"/>
    <w:rsid w:val="0031479C"/>
    <w:rsid w:val="00314B69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2CC9"/>
    <w:rsid w:val="00333EB5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0697"/>
    <w:rsid w:val="00350A38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23C"/>
    <w:rsid w:val="00355FBA"/>
    <w:rsid w:val="0035665E"/>
    <w:rsid w:val="00356A8D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718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6F0"/>
    <w:rsid w:val="0038699F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5E84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1F1C"/>
    <w:rsid w:val="003B29D4"/>
    <w:rsid w:val="003B3079"/>
    <w:rsid w:val="003B3203"/>
    <w:rsid w:val="003B365A"/>
    <w:rsid w:val="003B3832"/>
    <w:rsid w:val="003B3D10"/>
    <w:rsid w:val="003B4518"/>
    <w:rsid w:val="003B4920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7A8"/>
    <w:rsid w:val="003C6E46"/>
    <w:rsid w:val="003C6E8E"/>
    <w:rsid w:val="003C763A"/>
    <w:rsid w:val="003D16D6"/>
    <w:rsid w:val="003D18EB"/>
    <w:rsid w:val="003D2C5B"/>
    <w:rsid w:val="003D3483"/>
    <w:rsid w:val="003D3CB4"/>
    <w:rsid w:val="003D505D"/>
    <w:rsid w:val="003D5D92"/>
    <w:rsid w:val="003D6D81"/>
    <w:rsid w:val="003D7D46"/>
    <w:rsid w:val="003E0572"/>
    <w:rsid w:val="003E18C3"/>
    <w:rsid w:val="003E2041"/>
    <w:rsid w:val="003E2CA7"/>
    <w:rsid w:val="003E2F30"/>
    <w:rsid w:val="003E31BE"/>
    <w:rsid w:val="003E37BE"/>
    <w:rsid w:val="003E3E9D"/>
    <w:rsid w:val="003E5665"/>
    <w:rsid w:val="003E5A16"/>
    <w:rsid w:val="003E5AC1"/>
    <w:rsid w:val="003E5C2D"/>
    <w:rsid w:val="003E5C7E"/>
    <w:rsid w:val="003E6AC9"/>
    <w:rsid w:val="003E6DDE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57C"/>
    <w:rsid w:val="003F46C2"/>
    <w:rsid w:val="003F4BD1"/>
    <w:rsid w:val="003F4CFD"/>
    <w:rsid w:val="003F5147"/>
    <w:rsid w:val="003F54F8"/>
    <w:rsid w:val="003F6630"/>
    <w:rsid w:val="003F73E9"/>
    <w:rsid w:val="0040019A"/>
    <w:rsid w:val="0040067D"/>
    <w:rsid w:val="00400D70"/>
    <w:rsid w:val="004012E3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AFB"/>
    <w:rsid w:val="00412DC7"/>
    <w:rsid w:val="004133D0"/>
    <w:rsid w:val="004143A3"/>
    <w:rsid w:val="0041440F"/>
    <w:rsid w:val="004144D3"/>
    <w:rsid w:val="00414CA1"/>
    <w:rsid w:val="00415839"/>
    <w:rsid w:val="0041583B"/>
    <w:rsid w:val="00415CBE"/>
    <w:rsid w:val="004160A4"/>
    <w:rsid w:val="00416263"/>
    <w:rsid w:val="0041785F"/>
    <w:rsid w:val="00417CDC"/>
    <w:rsid w:val="004220FF"/>
    <w:rsid w:val="00423204"/>
    <w:rsid w:val="00423DF9"/>
    <w:rsid w:val="00423E9A"/>
    <w:rsid w:val="00424C62"/>
    <w:rsid w:val="00425473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294"/>
    <w:rsid w:val="0043642B"/>
    <w:rsid w:val="004364E8"/>
    <w:rsid w:val="004367B5"/>
    <w:rsid w:val="0043705A"/>
    <w:rsid w:val="0043756F"/>
    <w:rsid w:val="00440A7C"/>
    <w:rsid w:val="00440F20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47AE2"/>
    <w:rsid w:val="004500B4"/>
    <w:rsid w:val="00450137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7E9"/>
    <w:rsid w:val="00460B3B"/>
    <w:rsid w:val="00460D50"/>
    <w:rsid w:val="004617D5"/>
    <w:rsid w:val="004619F4"/>
    <w:rsid w:val="0046233D"/>
    <w:rsid w:val="00462B4D"/>
    <w:rsid w:val="004635B0"/>
    <w:rsid w:val="00463B7D"/>
    <w:rsid w:val="00464243"/>
    <w:rsid w:val="004646D6"/>
    <w:rsid w:val="00465614"/>
    <w:rsid w:val="00465D84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65D1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8743A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0AC9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3D20"/>
    <w:rsid w:val="004B4943"/>
    <w:rsid w:val="004B4BDB"/>
    <w:rsid w:val="004B5131"/>
    <w:rsid w:val="004B62C9"/>
    <w:rsid w:val="004B66F2"/>
    <w:rsid w:val="004B66FD"/>
    <w:rsid w:val="004B6AD7"/>
    <w:rsid w:val="004B6B5E"/>
    <w:rsid w:val="004B6DD9"/>
    <w:rsid w:val="004C04EE"/>
    <w:rsid w:val="004C0E45"/>
    <w:rsid w:val="004C0E5C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A1"/>
    <w:rsid w:val="004E00E6"/>
    <w:rsid w:val="004E17E5"/>
    <w:rsid w:val="004E1C24"/>
    <w:rsid w:val="004E2091"/>
    <w:rsid w:val="004E21DC"/>
    <w:rsid w:val="004E27AA"/>
    <w:rsid w:val="004E2F66"/>
    <w:rsid w:val="004E3AFD"/>
    <w:rsid w:val="004E4994"/>
    <w:rsid w:val="004E53FD"/>
    <w:rsid w:val="004E552D"/>
    <w:rsid w:val="004E5971"/>
    <w:rsid w:val="004E6355"/>
    <w:rsid w:val="004E642B"/>
    <w:rsid w:val="004E66A6"/>
    <w:rsid w:val="004F031E"/>
    <w:rsid w:val="004F0935"/>
    <w:rsid w:val="004F143C"/>
    <w:rsid w:val="004F14F6"/>
    <w:rsid w:val="004F1666"/>
    <w:rsid w:val="004F1674"/>
    <w:rsid w:val="004F2B42"/>
    <w:rsid w:val="004F2D24"/>
    <w:rsid w:val="004F2D7B"/>
    <w:rsid w:val="004F3187"/>
    <w:rsid w:val="004F3E29"/>
    <w:rsid w:val="004F3F0C"/>
    <w:rsid w:val="004F481C"/>
    <w:rsid w:val="004F4D43"/>
    <w:rsid w:val="004F4D5C"/>
    <w:rsid w:val="004F4E34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43F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2CC"/>
    <w:rsid w:val="0051337E"/>
    <w:rsid w:val="00513CA7"/>
    <w:rsid w:val="00514780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27B2E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37565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147E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047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2B8B"/>
    <w:rsid w:val="0058312A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5F8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3B75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4AF4"/>
    <w:rsid w:val="005D5846"/>
    <w:rsid w:val="005D5D36"/>
    <w:rsid w:val="005D5E8A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318"/>
    <w:rsid w:val="005F2FC3"/>
    <w:rsid w:val="005F3711"/>
    <w:rsid w:val="005F4B04"/>
    <w:rsid w:val="005F5692"/>
    <w:rsid w:val="005F5ACD"/>
    <w:rsid w:val="005F5FA0"/>
    <w:rsid w:val="005F6983"/>
    <w:rsid w:val="005F6CFE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2E26"/>
    <w:rsid w:val="006239B3"/>
    <w:rsid w:val="00623E4D"/>
    <w:rsid w:val="006247D1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48"/>
    <w:rsid w:val="006351EF"/>
    <w:rsid w:val="0063527A"/>
    <w:rsid w:val="00635659"/>
    <w:rsid w:val="00635796"/>
    <w:rsid w:val="00635F58"/>
    <w:rsid w:val="00636918"/>
    <w:rsid w:val="00636FF1"/>
    <w:rsid w:val="00637264"/>
    <w:rsid w:val="006374C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764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1B6"/>
    <w:rsid w:val="006668E0"/>
    <w:rsid w:val="00667934"/>
    <w:rsid w:val="00667A8A"/>
    <w:rsid w:val="0067020D"/>
    <w:rsid w:val="006713E7"/>
    <w:rsid w:val="006717A9"/>
    <w:rsid w:val="006717C8"/>
    <w:rsid w:val="00671B92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3C05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0C29"/>
    <w:rsid w:val="006A1339"/>
    <w:rsid w:val="006A135D"/>
    <w:rsid w:val="006A1D9C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160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196C"/>
    <w:rsid w:val="006C1F0D"/>
    <w:rsid w:val="006C3AD0"/>
    <w:rsid w:val="006C4C40"/>
    <w:rsid w:val="006C4DAB"/>
    <w:rsid w:val="006C5592"/>
    <w:rsid w:val="006C694D"/>
    <w:rsid w:val="006C6A31"/>
    <w:rsid w:val="006C774F"/>
    <w:rsid w:val="006D0D77"/>
    <w:rsid w:val="006D111F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4ECA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5D"/>
    <w:rsid w:val="007028C2"/>
    <w:rsid w:val="00702E68"/>
    <w:rsid w:val="00703258"/>
    <w:rsid w:val="00703579"/>
    <w:rsid w:val="0070400E"/>
    <w:rsid w:val="00704510"/>
    <w:rsid w:val="00706403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23B7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2D67"/>
    <w:rsid w:val="0073388C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56B5A"/>
    <w:rsid w:val="00757535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4F5"/>
    <w:rsid w:val="00776814"/>
    <w:rsid w:val="00780ADF"/>
    <w:rsid w:val="00781D36"/>
    <w:rsid w:val="00781DEB"/>
    <w:rsid w:val="007824C7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03F"/>
    <w:rsid w:val="00786391"/>
    <w:rsid w:val="00790530"/>
    <w:rsid w:val="00790756"/>
    <w:rsid w:val="00790770"/>
    <w:rsid w:val="00791A6A"/>
    <w:rsid w:val="00791FC7"/>
    <w:rsid w:val="00792C96"/>
    <w:rsid w:val="00793B2C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8DA"/>
    <w:rsid w:val="007A4914"/>
    <w:rsid w:val="007A5806"/>
    <w:rsid w:val="007A5968"/>
    <w:rsid w:val="007A5A68"/>
    <w:rsid w:val="007A6525"/>
    <w:rsid w:val="007A6FE9"/>
    <w:rsid w:val="007B0E73"/>
    <w:rsid w:val="007B27DF"/>
    <w:rsid w:val="007B2ED7"/>
    <w:rsid w:val="007B2FA2"/>
    <w:rsid w:val="007B3D70"/>
    <w:rsid w:val="007B3E45"/>
    <w:rsid w:val="007B3E58"/>
    <w:rsid w:val="007B433D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3AC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0BD2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8C6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259C"/>
    <w:rsid w:val="007F3C32"/>
    <w:rsid w:val="007F48DD"/>
    <w:rsid w:val="007F5E8E"/>
    <w:rsid w:val="007F63AF"/>
    <w:rsid w:val="007F6798"/>
    <w:rsid w:val="007F7701"/>
    <w:rsid w:val="007F773F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609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5CEA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A04"/>
    <w:rsid w:val="00837D90"/>
    <w:rsid w:val="00840D1A"/>
    <w:rsid w:val="00841A2B"/>
    <w:rsid w:val="00841E01"/>
    <w:rsid w:val="00842A46"/>
    <w:rsid w:val="00843B3C"/>
    <w:rsid w:val="00843E63"/>
    <w:rsid w:val="00844B25"/>
    <w:rsid w:val="00844D3F"/>
    <w:rsid w:val="00844E2D"/>
    <w:rsid w:val="00845A34"/>
    <w:rsid w:val="00845AF2"/>
    <w:rsid w:val="0084683F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57829"/>
    <w:rsid w:val="00860D73"/>
    <w:rsid w:val="008617D0"/>
    <w:rsid w:val="0086232D"/>
    <w:rsid w:val="00862AB3"/>
    <w:rsid w:val="00862C23"/>
    <w:rsid w:val="00863069"/>
    <w:rsid w:val="008633C0"/>
    <w:rsid w:val="00863A71"/>
    <w:rsid w:val="00863BE3"/>
    <w:rsid w:val="00864853"/>
    <w:rsid w:val="00865117"/>
    <w:rsid w:val="00865C81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5B19"/>
    <w:rsid w:val="00875DC8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39E6"/>
    <w:rsid w:val="0089436B"/>
    <w:rsid w:val="0089444B"/>
    <w:rsid w:val="00895028"/>
    <w:rsid w:val="00895283"/>
    <w:rsid w:val="008952A7"/>
    <w:rsid w:val="008965C6"/>
    <w:rsid w:val="00896DEA"/>
    <w:rsid w:val="00897022"/>
    <w:rsid w:val="0089733D"/>
    <w:rsid w:val="00897766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181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52F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E7BB0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AC7"/>
    <w:rsid w:val="008F6BD8"/>
    <w:rsid w:val="008F6F23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1BB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6A9"/>
    <w:rsid w:val="009308AB"/>
    <w:rsid w:val="0093092D"/>
    <w:rsid w:val="0093161B"/>
    <w:rsid w:val="00932458"/>
    <w:rsid w:val="00933221"/>
    <w:rsid w:val="00934EB8"/>
    <w:rsid w:val="00935515"/>
    <w:rsid w:val="00935A44"/>
    <w:rsid w:val="0093643E"/>
    <w:rsid w:val="0094014F"/>
    <w:rsid w:val="00940CFB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59A6"/>
    <w:rsid w:val="00956EE8"/>
    <w:rsid w:val="009571CE"/>
    <w:rsid w:val="00957344"/>
    <w:rsid w:val="00957F45"/>
    <w:rsid w:val="0096049F"/>
    <w:rsid w:val="00960AFE"/>
    <w:rsid w:val="00961BEF"/>
    <w:rsid w:val="00962E8E"/>
    <w:rsid w:val="00963338"/>
    <w:rsid w:val="009633D7"/>
    <w:rsid w:val="0096352B"/>
    <w:rsid w:val="00964FA5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B5B"/>
    <w:rsid w:val="00983C1E"/>
    <w:rsid w:val="009843D8"/>
    <w:rsid w:val="009858CA"/>
    <w:rsid w:val="00987073"/>
    <w:rsid w:val="0098729D"/>
    <w:rsid w:val="0099079D"/>
    <w:rsid w:val="009911C3"/>
    <w:rsid w:val="009931DD"/>
    <w:rsid w:val="00993284"/>
    <w:rsid w:val="00993F95"/>
    <w:rsid w:val="00994557"/>
    <w:rsid w:val="00994846"/>
    <w:rsid w:val="00994E78"/>
    <w:rsid w:val="0099516C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C69"/>
    <w:rsid w:val="009A44DF"/>
    <w:rsid w:val="009A46F7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966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2BEE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EF2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525F"/>
    <w:rsid w:val="009F63E5"/>
    <w:rsid w:val="009F7054"/>
    <w:rsid w:val="009F7134"/>
    <w:rsid w:val="00A00DCE"/>
    <w:rsid w:val="00A018A5"/>
    <w:rsid w:val="00A01D02"/>
    <w:rsid w:val="00A01D03"/>
    <w:rsid w:val="00A02142"/>
    <w:rsid w:val="00A02AC3"/>
    <w:rsid w:val="00A02B26"/>
    <w:rsid w:val="00A033FD"/>
    <w:rsid w:val="00A0359F"/>
    <w:rsid w:val="00A04C16"/>
    <w:rsid w:val="00A04E31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A67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2983"/>
    <w:rsid w:val="00A32E51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997"/>
    <w:rsid w:val="00A44A85"/>
    <w:rsid w:val="00A471FC"/>
    <w:rsid w:val="00A4793B"/>
    <w:rsid w:val="00A51961"/>
    <w:rsid w:val="00A51E2E"/>
    <w:rsid w:val="00A51EC1"/>
    <w:rsid w:val="00A52A2D"/>
    <w:rsid w:val="00A52D71"/>
    <w:rsid w:val="00A5370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4DE2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71A"/>
    <w:rsid w:val="00A81AFB"/>
    <w:rsid w:val="00A829B0"/>
    <w:rsid w:val="00A83ACB"/>
    <w:rsid w:val="00A83C53"/>
    <w:rsid w:val="00A83D5A"/>
    <w:rsid w:val="00A844A2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37CA"/>
    <w:rsid w:val="00A93DD2"/>
    <w:rsid w:val="00A94EF6"/>
    <w:rsid w:val="00A965D5"/>
    <w:rsid w:val="00A97033"/>
    <w:rsid w:val="00A971F5"/>
    <w:rsid w:val="00A973CD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4070"/>
    <w:rsid w:val="00AA408E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1CBF"/>
    <w:rsid w:val="00AB3BE7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5B85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CC1"/>
    <w:rsid w:val="00AE0E44"/>
    <w:rsid w:val="00AE17EA"/>
    <w:rsid w:val="00AE1E5A"/>
    <w:rsid w:val="00AE1FF9"/>
    <w:rsid w:val="00AE31DF"/>
    <w:rsid w:val="00AE3F16"/>
    <w:rsid w:val="00AE43C1"/>
    <w:rsid w:val="00AE4E48"/>
    <w:rsid w:val="00AE4E5D"/>
    <w:rsid w:val="00AE53BC"/>
    <w:rsid w:val="00AE5CEC"/>
    <w:rsid w:val="00AE6243"/>
    <w:rsid w:val="00AE6331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21B"/>
    <w:rsid w:val="00B0481B"/>
    <w:rsid w:val="00B04D18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371"/>
    <w:rsid w:val="00B12C7A"/>
    <w:rsid w:val="00B13279"/>
    <w:rsid w:val="00B13A8F"/>
    <w:rsid w:val="00B1411D"/>
    <w:rsid w:val="00B14590"/>
    <w:rsid w:val="00B14941"/>
    <w:rsid w:val="00B14965"/>
    <w:rsid w:val="00B17152"/>
    <w:rsid w:val="00B17FFE"/>
    <w:rsid w:val="00B2001C"/>
    <w:rsid w:val="00B200BF"/>
    <w:rsid w:val="00B20C91"/>
    <w:rsid w:val="00B20D5F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D55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C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38D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3FD"/>
    <w:rsid w:val="00B94808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BB1"/>
    <w:rsid w:val="00BB43D7"/>
    <w:rsid w:val="00BB4679"/>
    <w:rsid w:val="00BB5D1C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2767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2308"/>
    <w:rsid w:val="00BD316A"/>
    <w:rsid w:val="00BD37E1"/>
    <w:rsid w:val="00BD3C2B"/>
    <w:rsid w:val="00BD3E20"/>
    <w:rsid w:val="00BD412B"/>
    <w:rsid w:val="00BD45BF"/>
    <w:rsid w:val="00BD51D6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611"/>
    <w:rsid w:val="00BE178D"/>
    <w:rsid w:val="00BE2221"/>
    <w:rsid w:val="00BE315B"/>
    <w:rsid w:val="00BE35A6"/>
    <w:rsid w:val="00BE3B51"/>
    <w:rsid w:val="00BE5E98"/>
    <w:rsid w:val="00BE629A"/>
    <w:rsid w:val="00BE63EB"/>
    <w:rsid w:val="00BF0213"/>
    <w:rsid w:val="00BF098D"/>
    <w:rsid w:val="00BF27C0"/>
    <w:rsid w:val="00BF28C3"/>
    <w:rsid w:val="00BF2E47"/>
    <w:rsid w:val="00BF5AA8"/>
    <w:rsid w:val="00BF6705"/>
    <w:rsid w:val="00BF6777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77D"/>
    <w:rsid w:val="00C03B28"/>
    <w:rsid w:val="00C06812"/>
    <w:rsid w:val="00C076CF"/>
    <w:rsid w:val="00C10EFB"/>
    <w:rsid w:val="00C11D55"/>
    <w:rsid w:val="00C11FAD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8C0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64F7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540E"/>
    <w:rsid w:val="00C86105"/>
    <w:rsid w:val="00C86A0A"/>
    <w:rsid w:val="00C86CED"/>
    <w:rsid w:val="00C87F84"/>
    <w:rsid w:val="00C903F1"/>
    <w:rsid w:val="00C904DF"/>
    <w:rsid w:val="00C90878"/>
    <w:rsid w:val="00C9102E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8DD"/>
    <w:rsid w:val="00CA7A80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131"/>
    <w:rsid w:val="00CB459D"/>
    <w:rsid w:val="00CB480D"/>
    <w:rsid w:val="00CB4EF8"/>
    <w:rsid w:val="00CB5654"/>
    <w:rsid w:val="00CB6975"/>
    <w:rsid w:val="00CB6D6D"/>
    <w:rsid w:val="00CB6DE6"/>
    <w:rsid w:val="00CB6E88"/>
    <w:rsid w:val="00CB72C1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A8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383"/>
    <w:rsid w:val="00CD6395"/>
    <w:rsid w:val="00CD65B9"/>
    <w:rsid w:val="00CD759B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2AD"/>
    <w:rsid w:val="00CF274D"/>
    <w:rsid w:val="00CF329C"/>
    <w:rsid w:val="00CF4196"/>
    <w:rsid w:val="00CF56D9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A60"/>
    <w:rsid w:val="00D36D00"/>
    <w:rsid w:val="00D3775A"/>
    <w:rsid w:val="00D426DF"/>
    <w:rsid w:val="00D42917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9B6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1F5"/>
    <w:rsid w:val="00D57FAF"/>
    <w:rsid w:val="00D61C13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0807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3DE4"/>
    <w:rsid w:val="00D846A6"/>
    <w:rsid w:val="00D85A0A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2069"/>
    <w:rsid w:val="00DA298E"/>
    <w:rsid w:val="00DA2FD2"/>
    <w:rsid w:val="00DA3D4A"/>
    <w:rsid w:val="00DA4018"/>
    <w:rsid w:val="00DA43D4"/>
    <w:rsid w:val="00DA455B"/>
    <w:rsid w:val="00DA4A33"/>
    <w:rsid w:val="00DA5069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6959"/>
    <w:rsid w:val="00DC74E2"/>
    <w:rsid w:val="00DC7E23"/>
    <w:rsid w:val="00DD022C"/>
    <w:rsid w:val="00DD02E8"/>
    <w:rsid w:val="00DD0B8F"/>
    <w:rsid w:val="00DD15A1"/>
    <w:rsid w:val="00DD19D0"/>
    <w:rsid w:val="00DD1D5E"/>
    <w:rsid w:val="00DD247D"/>
    <w:rsid w:val="00DD3141"/>
    <w:rsid w:val="00DD32D6"/>
    <w:rsid w:val="00DD3F99"/>
    <w:rsid w:val="00DD41E3"/>
    <w:rsid w:val="00DD44FB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455"/>
    <w:rsid w:val="00DE470B"/>
    <w:rsid w:val="00DE4D10"/>
    <w:rsid w:val="00DE4FD9"/>
    <w:rsid w:val="00DE5564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6A5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470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4E0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09C"/>
    <w:rsid w:val="00E36DFC"/>
    <w:rsid w:val="00E409DC"/>
    <w:rsid w:val="00E40B06"/>
    <w:rsid w:val="00E40F04"/>
    <w:rsid w:val="00E419C3"/>
    <w:rsid w:val="00E41C83"/>
    <w:rsid w:val="00E41E42"/>
    <w:rsid w:val="00E4245D"/>
    <w:rsid w:val="00E427C6"/>
    <w:rsid w:val="00E42ADD"/>
    <w:rsid w:val="00E42E65"/>
    <w:rsid w:val="00E43232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57D00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6797B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A6DB1"/>
    <w:rsid w:val="00EB02E7"/>
    <w:rsid w:val="00EB03F7"/>
    <w:rsid w:val="00EB1C30"/>
    <w:rsid w:val="00EB1C90"/>
    <w:rsid w:val="00EB3389"/>
    <w:rsid w:val="00EB356B"/>
    <w:rsid w:val="00EB3B96"/>
    <w:rsid w:val="00EB3BF9"/>
    <w:rsid w:val="00EB3C3D"/>
    <w:rsid w:val="00EB477E"/>
    <w:rsid w:val="00EB504F"/>
    <w:rsid w:val="00EB6F2D"/>
    <w:rsid w:val="00EB74EC"/>
    <w:rsid w:val="00EB766E"/>
    <w:rsid w:val="00EB7681"/>
    <w:rsid w:val="00EB7AF6"/>
    <w:rsid w:val="00EB7E09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647B"/>
    <w:rsid w:val="00EC762C"/>
    <w:rsid w:val="00EC79A6"/>
    <w:rsid w:val="00EC79C6"/>
    <w:rsid w:val="00EC7E04"/>
    <w:rsid w:val="00ED0120"/>
    <w:rsid w:val="00ED01B7"/>
    <w:rsid w:val="00ED04A2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5F50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2FAA"/>
    <w:rsid w:val="00EE33B5"/>
    <w:rsid w:val="00EE37CC"/>
    <w:rsid w:val="00EE3F3C"/>
    <w:rsid w:val="00EE47E9"/>
    <w:rsid w:val="00EE4A56"/>
    <w:rsid w:val="00EE4B89"/>
    <w:rsid w:val="00EE4D7A"/>
    <w:rsid w:val="00EE62C2"/>
    <w:rsid w:val="00EE6B6C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186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26D"/>
    <w:rsid w:val="00F316BA"/>
    <w:rsid w:val="00F325B7"/>
    <w:rsid w:val="00F328B9"/>
    <w:rsid w:val="00F33536"/>
    <w:rsid w:val="00F33634"/>
    <w:rsid w:val="00F339A4"/>
    <w:rsid w:val="00F33CEA"/>
    <w:rsid w:val="00F33FCA"/>
    <w:rsid w:val="00F34835"/>
    <w:rsid w:val="00F34B5E"/>
    <w:rsid w:val="00F360EF"/>
    <w:rsid w:val="00F36523"/>
    <w:rsid w:val="00F367A7"/>
    <w:rsid w:val="00F36CE4"/>
    <w:rsid w:val="00F36D4D"/>
    <w:rsid w:val="00F40F8C"/>
    <w:rsid w:val="00F411B1"/>
    <w:rsid w:val="00F41401"/>
    <w:rsid w:val="00F42C57"/>
    <w:rsid w:val="00F42DD0"/>
    <w:rsid w:val="00F434B4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3DF"/>
    <w:rsid w:val="00F5077D"/>
    <w:rsid w:val="00F50B80"/>
    <w:rsid w:val="00F50D2C"/>
    <w:rsid w:val="00F5175B"/>
    <w:rsid w:val="00F51A5E"/>
    <w:rsid w:val="00F51D18"/>
    <w:rsid w:val="00F529C9"/>
    <w:rsid w:val="00F52DD1"/>
    <w:rsid w:val="00F5323C"/>
    <w:rsid w:val="00F5338F"/>
    <w:rsid w:val="00F547F0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1385"/>
    <w:rsid w:val="00F620E4"/>
    <w:rsid w:val="00F63666"/>
    <w:rsid w:val="00F63857"/>
    <w:rsid w:val="00F63EA9"/>
    <w:rsid w:val="00F6492A"/>
    <w:rsid w:val="00F649AC"/>
    <w:rsid w:val="00F64DAE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C10"/>
    <w:rsid w:val="00F76220"/>
    <w:rsid w:val="00F7689F"/>
    <w:rsid w:val="00F76B83"/>
    <w:rsid w:val="00F76BC9"/>
    <w:rsid w:val="00F76EEE"/>
    <w:rsid w:val="00F778B1"/>
    <w:rsid w:val="00F77F9F"/>
    <w:rsid w:val="00F80F9F"/>
    <w:rsid w:val="00F8112C"/>
    <w:rsid w:val="00F818D4"/>
    <w:rsid w:val="00F81ED0"/>
    <w:rsid w:val="00F82166"/>
    <w:rsid w:val="00F837C6"/>
    <w:rsid w:val="00F8412D"/>
    <w:rsid w:val="00F85192"/>
    <w:rsid w:val="00F856A0"/>
    <w:rsid w:val="00F859D7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DA4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4D27"/>
    <w:rsid w:val="00FB4D31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97C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5983"/>
    <w:rsid w:val="00FD63CB"/>
    <w:rsid w:val="00FD6822"/>
    <w:rsid w:val="00FD69F7"/>
    <w:rsid w:val="00FD717F"/>
    <w:rsid w:val="00FD7AB3"/>
    <w:rsid w:val="00FD7E1F"/>
    <w:rsid w:val="00FD7EFE"/>
    <w:rsid w:val="00FD7F3A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6AC"/>
    <w:rsid w:val="00FF1CD6"/>
    <w:rsid w:val="00FF219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3D9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302A54F-F968-4CAF-BDD9-195ED4227C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84</Words>
  <Characters>504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5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2</cp:revision>
  <cp:lastPrinted>2024-11-12T02:06:00Z</cp:lastPrinted>
  <dcterms:created xsi:type="dcterms:W3CDTF">2026-02-12T02:31:00Z</dcterms:created>
  <dcterms:modified xsi:type="dcterms:W3CDTF">2026-02-12T0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